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4A916" w14:textId="5F87E6D8" w:rsidR="00342006" w:rsidRPr="004550CF" w:rsidRDefault="00BE52B6">
      <w:pPr>
        <w:rPr>
          <w:lang w:val="es-MX"/>
        </w:rPr>
      </w:pPr>
      <w:r w:rsidRPr="004550CF">
        <w:rPr>
          <w:noProof/>
          <w:lang w:val="es-MX" w:bidi="es-E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5F4E9C7D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" name="Grupo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3" name="Rectángulo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ángulo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ctángulo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aralelogramo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Estrella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Estrellagrande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Estrella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Grupo 1" o:spid="_x0000_s1026" alt="&quot;&quot;" style="position:absolute;left:0;text-align:left;margin-left:0;margin-top:-88.65pt;width:612pt;height:843pt;z-index:-251657216;mso-position-horizontal:left;mso-position-horizontal-relative:page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">
                <v:rect id="Rectángulo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Rectángulo 16" o:spid="_x0000_s102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Rectángulo 8" o:spid="_x0000_s1029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elogramo 9" o:spid="_x0000_s1030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Estrella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v:shape id="Cuadro de texto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Estrellagrande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v:shape id="Cuadro de texto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Estrella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4550CF">
        <w:rPr>
          <w:noProof/>
          <w:lang w:val="es-MX" w:bidi="es-ES"/>
        </w:rPr>
        <w:t xml:space="preserve"> </w:t>
      </w:r>
      <w:r w:rsidR="002E1229" w:rsidRPr="004550CF">
        <w:rPr>
          <w:noProof/>
          <w:lang w:val="es-MX" w:bidi="es-ES"/>
        </w:rPr>
        <mc:AlternateContent>
          <mc:Choice Requires="wpg">
            <w:drawing>
              <wp:inline distT="0" distB="0" distL="0" distR="0" wp14:anchorId="2E05BA33" wp14:editId="6F381357">
                <wp:extent cx="6965709" cy="6593983"/>
                <wp:effectExtent l="0" t="0" r="0" b="0"/>
                <wp:docPr id="33" name="Grupo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5709" cy="6593983"/>
                          <a:chOff x="-101994" y="0"/>
                          <a:chExt cx="6965709" cy="6593983"/>
                        </a:xfrm>
                      </wpg:grpSpPr>
                      <wps:wsp>
                        <wps:cNvPr id="19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655" y="5729906"/>
                            <a:ext cx="3328669" cy="864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CCA9954" w:rsidR="002E1229" w:rsidRDefault="002E1229" w:rsidP="002E1229">
                                  <w:pPr>
                                    <w:pStyle w:val="Subtitle"/>
                                  </w:pPr>
                                  <w:r>
                                    <w:rPr>
                                      <w:lang w:bidi="es-ES"/>
                                    </w:rPr>
                                    <w:t>Feliz semana de agradecimiento a profe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1" name="Grupo 31"/>
                        <wpg:cNvGrpSpPr/>
                        <wpg:grpSpPr>
                          <a:xfrm>
                            <a:off x="-101994" y="0"/>
                            <a:ext cx="6965709" cy="4953808"/>
                            <a:chOff x="-1673547" y="-942974"/>
                            <a:chExt cx="6960775" cy="4950387"/>
                          </a:xfrm>
                        </wpg:grpSpPr>
                        <wps:wsp>
                          <wps:cNvPr id="48" name="Cuadro de texto 12"/>
                          <wps:cNvSpPr txBox="1"/>
                          <wps:spPr>
                            <a:xfrm rot="1615059">
                              <a:off x="4094934" y="1773122"/>
                              <a:ext cx="929616" cy="223429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77777777" w:rsidR="00342006" w:rsidRPr="001237DC" w:rsidRDefault="00342006" w:rsidP="001237DC">
                                    <w:pPr>
                                      <w:pStyle w:val="Title"/>
                                    </w:pPr>
                                    <w:r w:rsidRPr="001237DC">
                                      <w:rPr>
                                        <w:lang w:bidi="es-ES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Cuadro de texto 5"/>
                          <wps:cNvSpPr txBox="1"/>
                          <wps:spPr>
                            <a:xfrm>
                              <a:off x="-1571625" y="-942974"/>
                              <a:ext cx="6858853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2CFCA21A" w:rsidR="00342006" w:rsidRPr="00465C26" w:rsidRDefault="002B25AB" w:rsidP="001237DC">
                                    <w:pPr>
                                      <w:pStyle w:val="Title"/>
                                    </w:pPr>
                                    <w:r w:rsidRPr="002B25AB">
                                      <w:rPr>
                                        <w:lang w:bidi="es-ES"/>
                                      </w:rPr>
                                      <w:t>¡ÑA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50" name="Cuadro de texto 10"/>
                          <wps:cNvSpPr txBox="1"/>
                          <wps:spPr>
                            <a:xfrm rot="486374">
                              <a:off x="-1673547" y="1027690"/>
                              <a:ext cx="5813234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2D0535D5" w:rsidR="00342006" w:rsidRPr="001237DC" w:rsidRDefault="002B25AB" w:rsidP="001237DC">
                                    <w:pPr>
                                      <w:pStyle w:val="Title"/>
                                    </w:pPr>
                                    <w:r w:rsidRPr="002B25AB">
                                      <w:rPr>
                                        <w:lang w:bidi="es-ES"/>
                                      </w:rPr>
                                      <w:t>ÑA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s:wsp>
                        <wps:cNvPr id="64" name="Cuadro de texto 15"/>
                        <wps:cNvSpPr txBox="1"/>
                        <wps:spPr>
                          <a:xfrm rot="21325193">
                            <a:off x="165617" y="5334735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02C38EBE" w:rsidR="001237DC" w:rsidRPr="00A6001B" w:rsidRDefault="00396218" w:rsidP="001237DC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-1481454422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SubtleEmphasis"/>
                                      <w:lang w:bidi="es-ES"/>
                                    </w:rPr>
                                    <w:t>Atención</w:t>
                                  </w:r>
                                </w:sdtContent>
                              </w:sdt>
                              <w:r w:rsidR="001237DC">
                                <w:rPr>
                                  <w:lang w:bidi="es-ES"/>
                                </w:rPr>
                                <w:t xml:space="preserve"> </w:t>
                              </w:r>
                              <w:sdt>
                                <w:sdtPr>
                                  <w:id w:val="8304355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rPr>
                                      <w:lang w:bidi="es-ES"/>
                                    </w:rPr>
                                    <w:t xml:space="preserve">a todos los </w:t>
                                  </w:r>
                                  <w:r w:rsidR="002E1229">
                                    <w:rPr>
                                      <w:lang w:bidi="es-ES"/>
                                    </w:rPr>
                                    <w:t>profesores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Grupo 33" o:spid="_x0000_s1034" alt="&quot;&quot;" style="width:548.5pt;height:519.2pt;mso-position-horizontal-relative:char;mso-position-vertical-relative:line" coordorigin="-1019" coordsize="69657,65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">
                <v:shape id="Cuadro de texto 2" o:spid="_x0000_s1035" type="#_x0000_t202" style="position:absolute;left:34096;top:57299;width:33287;height:8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CCA9954" w:rsidR="002E1229" w:rsidRDefault="002E1229" w:rsidP="002E1229">
                            <w:pPr>
                              <w:pStyle w:val="Subtitle"/>
                            </w:pPr>
                            <w:r>
                              <w:rPr>
                                <w:lang w:bidi="es-ES"/>
                              </w:rPr>
                              <w:t>Feliz semana de agradecimiento a profe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31" o:spid="_x0000_s1036" style="position:absolute;left:-1019;width:69656;height:49538" coordorigin="-16735,-9429" coordsize="69607,495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Cuadro de texto 12" o:spid="_x0000_s1037" type="#_x0000_t202" style="position:absolute;left:40949;top:17731;width:9296;height:22343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77777777" w:rsidR="00342006" w:rsidRPr="001237DC" w:rsidRDefault="00342006" w:rsidP="001237DC">
                              <w:pPr>
                                <w:pStyle w:val="Title"/>
                              </w:pPr>
                              <w:r w:rsidRPr="001237DC">
                                <w:rPr>
                                  <w:lang w:bidi="es-ES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5" o:spid="_x0000_s1038" type="#_x0000_t202" style="position:absolute;left:-15716;top:-9429;width:68588;height:22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2CFCA21A" w:rsidR="00342006" w:rsidRPr="00465C26" w:rsidRDefault="002B25AB" w:rsidP="001237DC">
                              <w:pPr>
                                <w:pStyle w:val="Title"/>
                              </w:pPr>
                              <w:r w:rsidRPr="002B25AB">
                                <w:rPr>
                                  <w:lang w:bidi="es-ES"/>
                                </w:rPr>
                                <w:t>¡ÑAM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10" o:spid="_x0000_s1039" type="#_x0000_t202" style="position:absolute;left:-16735;top:10276;width:58131;height:22343;rotation:53125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2D0535D5" w:rsidR="00342006" w:rsidRPr="001237DC" w:rsidRDefault="002B25AB" w:rsidP="001237DC">
                              <w:pPr>
                                <w:pStyle w:val="Title"/>
                              </w:pPr>
                              <w:r w:rsidRPr="002B25AB">
                                <w:rPr>
                                  <w:lang w:bidi="es-ES"/>
                                </w:rPr>
                                <w:t>ÑAM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uadro de texto 15" o:spid="_x0000_s1040" type="#_x0000_t202" style="position:absolute;left:1656;top:53347;width:28892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02C38EBE" w:rsidR="001237DC" w:rsidRPr="00A6001B" w:rsidRDefault="00396218" w:rsidP="001237DC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-1481454422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2E1229">
                              <w:rPr>
                                <w:rStyle w:val="SubtleEmphasis"/>
                                <w:lang w:bidi="es-ES"/>
                              </w:rPr>
                              <w:t>Atención</w:t>
                            </w:r>
                          </w:sdtContent>
                        </w:sdt>
                        <w:r w:rsidR="001237DC">
                          <w:rPr>
                            <w:lang w:bidi="es-ES"/>
                          </w:rPr>
                          <w:t xml:space="preserve"> </w:t>
                        </w:r>
                        <w:sdt>
                          <w:sdtPr>
                            <w:id w:val="8304355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rPr>
                                <w:lang w:bidi="es-ES"/>
                              </w:rPr>
                              <w:t xml:space="preserve">a todos los </w:t>
                            </w:r>
                            <w:r w:rsidR="002E1229">
                              <w:rPr>
                                <w:lang w:bidi="es-ES"/>
                              </w:rPr>
                              <w:t>profesores.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19"/>
        <w:gridCol w:w="3492"/>
        <w:gridCol w:w="3455"/>
      </w:tblGrid>
      <w:tr w:rsidR="00385ED7" w:rsidRPr="004550CF" w14:paraId="17AAD998" w14:textId="77777777" w:rsidTr="00385ED7">
        <w:sdt>
          <w:sdtPr>
            <w:rPr>
              <w:lang w:val="es-MX"/>
            </w:r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Pr="004550CF" w:rsidRDefault="00385ED7" w:rsidP="00385ED7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Lunes</w:t>
                </w:r>
              </w:p>
            </w:tc>
          </w:sdtContent>
        </w:sdt>
        <w:sdt>
          <w:sdtPr>
            <w:rPr>
              <w:lang w:val="es-MX"/>
            </w:r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Pr="004550CF" w:rsidRDefault="00385ED7" w:rsidP="00385ED7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Miércoles</w:t>
                </w:r>
              </w:p>
            </w:tc>
          </w:sdtContent>
        </w:sdt>
        <w:sdt>
          <w:sdtPr>
            <w:rPr>
              <w:lang w:val="es-MX"/>
            </w:r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Pr="004550CF" w:rsidRDefault="00385ED7" w:rsidP="00385ED7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Jueves</w:t>
                </w:r>
              </w:p>
            </w:tc>
          </w:sdtContent>
        </w:sdt>
      </w:tr>
      <w:tr w:rsidR="00385ED7" w:rsidRPr="004550CF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Pr="004550CF" w:rsidRDefault="00385ED7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Almuerzo de agradecimiento a los profesores</w:t>
                </w:r>
              </w:p>
            </w:sdtContent>
          </w:sdt>
          <w:p w14:paraId="106A60B5" w14:textId="52E74E50" w:rsidR="002A7407" w:rsidRPr="004550CF" w:rsidRDefault="00396218" w:rsidP="002A7407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 w:rsidRPr="004550CF">
                  <w:rPr>
                    <w:lang w:val="es-MX" w:bidi="es-ES"/>
                  </w:rPr>
                  <w:t>2 demayo</w:t>
                </w:r>
              </w:sdtContent>
            </w:sdt>
            <w:r w:rsidR="002A7407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2A7407" w:rsidRPr="004550CF">
                  <w:rPr>
                    <w:rStyle w:val="Emphasis"/>
                    <w:lang w:val="es-MX" w:bidi="es-ES"/>
                  </w:rPr>
                  <w:t>1 p. m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Pr="004550CF" w:rsidRDefault="00385ED7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Ceremonia de premios</w:t>
                </w:r>
              </w:p>
            </w:sdtContent>
          </w:sdt>
          <w:p w14:paraId="5C0CB3FA" w14:textId="4D73D098" w:rsidR="002A7407" w:rsidRPr="004550CF" w:rsidRDefault="00396218" w:rsidP="002A7407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 w:rsidRPr="004550CF">
                  <w:rPr>
                    <w:lang w:val="es-MX" w:bidi="es-ES"/>
                  </w:rPr>
                  <w:t>4 de mayo</w:t>
                </w:r>
              </w:sdtContent>
            </w:sdt>
            <w:r w:rsidR="002A7407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2A7407" w:rsidRPr="004550CF">
                  <w:rPr>
                    <w:rStyle w:val="Emphasis"/>
                    <w:lang w:val="es-MX" w:bidi="es-ES"/>
                  </w:rPr>
                  <w:t>6p. m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Pr="004550CF" w:rsidRDefault="00385ED7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Entrega de regalos</w:t>
                </w:r>
              </w:p>
            </w:sdtContent>
          </w:sdt>
          <w:p w14:paraId="6E616ECF" w14:textId="5F479FB8" w:rsidR="002A7407" w:rsidRPr="004550CF" w:rsidRDefault="00396218" w:rsidP="002A7407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 w:rsidRPr="004550CF">
                  <w:rPr>
                    <w:lang w:val="es-MX" w:bidi="es-ES"/>
                  </w:rPr>
                  <w:t>5 de mayo</w:t>
                </w:r>
              </w:sdtContent>
            </w:sdt>
            <w:r w:rsidR="002A7407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2A7407" w:rsidRPr="004550CF">
                  <w:rPr>
                    <w:rStyle w:val="Emphasis"/>
                    <w:lang w:val="es-MX" w:bidi="es-ES"/>
                  </w:rPr>
                  <w:t>9 a. m.</w:t>
                </w:r>
              </w:sdtContent>
            </w:sdt>
          </w:p>
        </w:tc>
      </w:tr>
    </w:tbl>
    <w:p w14:paraId="04AADF42" w14:textId="1435B59B" w:rsidR="00970006" w:rsidRPr="004550CF" w:rsidRDefault="00970006">
      <w:pPr>
        <w:rPr>
          <w:lang w:val="es-MX"/>
        </w:rPr>
      </w:pPr>
      <w:r w:rsidRPr="004550CF">
        <w:rPr>
          <w:lang w:val="es-MX" w:bidi="es-ES"/>
        </w:rPr>
        <w:br w:type="page"/>
      </w:r>
    </w:p>
    <w:p w14:paraId="3D9E927E" w14:textId="0093A7A8" w:rsidR="00CB509B" w:rsidRPr="004550CF" w:rsidRDefault="00BE52B6" w:rsidP="00CB509B">
      <w:pPr>
        <w:rPr>
          <w:lang w:val="es-MX"/>
        </w:rPr>
      </w:pPr>
      <w:r w:rsidRPr="004550CF">
        <w:rPr>
          <w:noProof/>
          <w:lang w:val="es-MX" w:bidi="es-ES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52CB9BDD">
                <wp:simplePos x="0" y="0"/>
                <wp:positionH relativeFrom="page">
                  <wp:align>left</wp:align>
                </wp:positionH>
                <wp:positionV relativeFrom="paragraph">
                  <wp:posOffset>-1125856</wp:posOffset>
                </wp:positionV>
                <wp:extent cx="7772400" cy="10715625"/>
                <wp:effectExtent l="0" t="0" r="0" b="9525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15625"/>
                          <a:chOff x="0" y="0"/>
                          <a:chExt cx="7772400" cy="10113010"/>
                        </a:xfrm>
                      </wpg:grpSpPr>
                      <wps:wsp>
                        <wps:cNvPr id="4" name="Rectángulo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ángulo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tángulo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Paralelogramo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Estrella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Estrellagrande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Estrella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Grupo 2" o:spid="_x0000_s1041" alt="&quot;&quot;" style="position:absolute;left:0;text-align:left;margin-left:0;margin-top:-88.65pt;width:612pt;height:843.75pt;z-index:-251655168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">
                <v:rect id="Rectángulo 4" o:spid="_x0000_s1042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Rectángulo 5" o:spid="_x0000_s1043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Rectángulo 6" o:spid="_x0000_s1044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Paralelogramo 7" o:spid="_x0000_s1045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Cuadro de texto 2" o:spid="_x0000_s1046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Estrella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v:shape id="Cuadro de texto 2" o:spid="_x0000_s1047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Estrellagrande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v:shape id="Cuadro de texto 2" o:spid="_x0000_s1048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Estrella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4550CF">
        <w:rPr>
          <w:noProof/>
          <w:lang w:val="es-MX" w:bidi="es-ES"/>
        </w:rPr>
        <w:t xml:space="preserve"> </w:t>
      </w:r>
      <w:r w:rsidR="00CB509B" w:rsidRPr="004550CF">
        <w:rPr>
          <w:noProof/>
          <w:lang w:val="es-MX" w:bidi="es-ES"/>
        </w:rPr>
        <mc:AlternateContent>
          <mc:Choice Requires="wpg">
            <w:drawing>
              <wp:inline distT="0" distB="0" distL="0" distR="0" wp14:anchorId="2A73E98C" wp14:editId="30E1937C">
                <wp:extent cx="6738564" cy="6593839"/>
                <wp:effectExtent l="0" t="0" r="0" b="0"/>
                <wp:docPr id="52" name="Grupo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564" cy="6593839"/>
                          <a:chOff x="0" y="0"/>
                          <a:chExt cx="6738564" cy="6593839"/>
                        </a:xfrm>
                      </wpg:grpSpPr>
                      <wps:wsp>
                        <wps:cNvPr id="53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895" y="5679582"/>
                            <a:ext cx="3328669" cy="914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77777777" w:rsidR="00CB509B" w:rsidRDefault="00CB509B" w:rsidP="00CB509B">
                                  <w:pPr>
                                    <w:pStyle w:val="Subtitle"/>
                                  </w:pPr>
                                  <w:r>
                                    <w:rPr>
                                      <w:lang w:bidi="es-ES"/>
                                    </w:rPr>
                                    <w:t>Feliz semana de agradecimiento a profe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54" name="Grupo 54"/>
                        <wpg:cNvGrpSpPr/>
                        <wpg:grpSpPr>
                          <a:xfrm>
                            <a:off x="0" y="0"/>
                            <a:ext cx="6714998" cy="5041623"/>
                            <a:chOff x="-1571625" y="-942974"/>
                            <a:chExt cx="6710248" cy="5038142"/>
                          </a:xfrm>
                        </wpg:grpSpPr>
                        <wps:wsp>
                          <wps:cNvPr id="55" name="Cuadro de texto 12"/>
                          <wps:cNvSpPr txBox="1"/>
                          <wps:spPr>
                            <a:xfrm rot="1615059">
                              <a:off x="4017202" y="1860877"/>
                              <a:ext cx="929617" cy="223429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 w:rsidRPr="001237DC">
                                      <w:rPr>
                                        <w:lang w:bidi="es-ES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Cuadro de texto 5"/>
                          <wps:cNvSpPr txBox="1"/>
                          <wps:spPr>
                            <a:xfrm>
                              <a:off x="-1571625" y="-942974"/>
                              <a:ext cx="5185549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5548BDD4" w:rsidR="00CB509B" w:rsidRPr="00465C26" w:rsidRDefault="004550CF" w:rsidP="00CB509B">
                                    <w:pPr>
                                      <w:pStyle w:val="Title"/>
                                    </w:pPr>
                                    <w:r w:rsidRPr="004550CF">
                                      <w:rPr>
                                        <w:lang w:bidi="es-ES"/>
                                      </w:rPr>
                                      <w:t>¡Y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61" name="Cuadro de texto 10"/>
                          <wps:cNvSpPr txBox="1"/>
                          <wps:spPr>
                            <a:xfrm rot="994916">
                              <a:off x="-163049" y="924075"/>
                              <a:ext cx="5301672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09819111" w:rsidR="00CB509B" w:rsidRPr="001237DC" w:rsidRDefault="004550CF" w:rsidP="00CB509B">
                                    <w:pPr>
                                      <w:pStyle w:val="Title"/>
                                    </w:pPr>
                                    <w:r w:rsidRPr="004550CF">
                                      <w:rPr>
                                        <w:lang w:bidi="es-ES"/>
                                      </w:rPr>
                                      <w:t>P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  <wps:wsp>
                        <wps:cNvPr id="62" name="Cuadro de texto 15"/>
                        <wps:cNvSpPr txBox="1"/>
                        <wps:spPr>
                          <a:xfrm rot="21325193">
                            <a:off x="171270" y="5360493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77777777" w:rsidR="00CB509B" w:rsidRPr="00A6001B" w:rsidRDefault="00396218" w:rsidP="00CB509B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1900172273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ubtleEmphasis"/>
                                      <w:lang w:bidi="es-ES"/>
                                    </w:rPr>
                                    <w:t>Atención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es-ES"/>
                                </w:rPr>
                                <w:t xml:space="preserve"> </w:t>
                              </w:r>
                              <w:sdt>
                                <w:sdtPr>
                                  <w:id w:val="-144900073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es-ES"/>
                                    </w:rPr>
                                    <w:t xml:space="preserve">a todos los </w:t>
                                  </w:r>
                                  <w:r w:rsidR="00CB509B">
                                    <w:rPr>
                                      <w:lang w:bidi="es-ES"/>
                                    </w:rPr>
                                    <w:t>profesores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Grupo 52" o:spid="_x0000_s1049" alt="&quot;&quot;" style="width:530.6pt;height:519.2pt;mso-position-horizontal-relative:char;mso-position-vertical-relative:line" coordsize="67385,65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">
                <v:shape id="Cuadro de texto 2" o:spid="_x0000_s1050" type="#_x0000_t202" style="position:absolute;left:34098;top:56795;width:33287;height:9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51503684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77777777" w:rsidR="00CB509B" w:rsidRDefault="00CB509B" w:rsidP="00CB509B">
                            <w:pPr>
                              <w:pStyle w:val="Subtitle"/>
                            </w:pPr>
                            <w:r>
                              <w:rPr>
                                <w:lang w:bidi="es-ES"/>
                              </w:rPr>
                              <w:t>Feliz semana de agradecimiento a profe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54" o:spid="_x0000_s1051" style="position:absolute;width:67149;height:50416" coordorigin="-15716,-9429" coordsize="67102,50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Cuadro de texto 12" o:spid="_x0000_s1052" type="#_x0000_t202" style="position:absolute;left:40172;top:18608;width:9296;height:22343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" filled="f" stroked="f">
                    <v:textbox style="mso-fit-shape-to-text:t">
                      <w:txbxContent>
                        <w:sdt>
                          <w:sdtPr>
                            <w:id w:val="-193651002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Title"/>
                              </w:pPr>
                              <w:r w:rsidRPr="001237DC">
                                <w:rPr>
                                  <w:lang w:bidi="es-ES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5" o:spid="_x0000_s1053" type="#_x0000_t202" style="position:absolute;left:-15716;top:-9429;width:51855;height:22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734598974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5548BDD4" w:rsidR="00CB509B" w:rsidRPr="00465C26" w:rsidRDefault="004550CF" w:rsidP="00CB509B">
                              <w:pPr>
                                <w:pStyle w:val="Title"/>
                              </w:pPr>
                              <w:r w:rsidRPr="004550CF">
                                <w:rPr>
                                  <w:lang w:bidi="es-ES"/>
                                </w:rPr>
                                <w:t>¡YU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10" o:spid="_x0000_s1054" type="#_x0000_t202" style="position:absolute;left:-1630;top:9240;width:53016;height:22343;rotation:10867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14292440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09819111" w:rsidR="00CB509B" w:rsidRPr="001237DC" w:rsidRDefault="004550CF" w:rsidP="00CB509B">
                              <w:pPr>
                                <w:pStyle w:val="Title"/>
                              </w:pPr>
                              <w:r w:rsidRPr="004550CF">
                                <w:rPr>
                                  <w:lang w:bidi="es-ES"/>
                                </w:rPr>
                                <w:t>PY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uadro de texto 15" o:spid="_x0000_s1055" type="#_x0000_t202" style="position:absolute;left:1712;top:53604;width:28893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77777777" w:rsidR="00CB509B" w:rsidRPr="00A6001B" w:rsidRDefault="00396218" w:rsidP="00CB509B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1900172273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CB509B">
                              <w:rPr>
                                <w:rStyle w:val="SubtleEmphasis"/>
                                <w:lang w:bidi="es-ES"/>
                              </w:rPr>
                              <w:t>Atención</w:t>
                            </w:r>
                          </w:sdtContent>
                        </w:sdt>
                        <w:r w:rsidR="00CB509B">
                          <w:rPr>
                            <w:lang w:bidi="es-ES"/>
                          </w:rPr>
                          <w:t xml:space="preserve"> </w:t>
                        </w:r>
                        <w:sdt>
                          <w:sdtPr>
                            <w:id w:val="-144900073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es-ES"/>
                              </w:rPr>
                              <w:t xml:space="preserve">a todos los </w:t>
                            </w:r>
                            <w:r w:rsidR="00CB509B">
                              <w:rPr>
                                <w:lang w:bidi="es-ES"/>
                              </w:rPr>
                              <w:t>profesores.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19"/>
        <w:gridCol w:w="3492"/>
        <w:gridCol w:w="3455"/>
      </w:tblGrid>
      <w:tr w:rsidR="00CB509B" w:rsidRPr="004550CF" w14:paraId="5CE81239" w14:textId="77777777" w:rsidTr="00AC1FB0">
        <w:sdt>
          <w:sdtPr>
            <w:rPr>
              <w:lang w:val="es-MX"/>
            </w:r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Pr="004550CF" w:rsidRDefault="00CB509B" w:rsidP="00AC1FB0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Lunes</w:t>
                </w:r>
              </w:p>
            </w:tc>
          </w:sdtContent>
        </w:sdt>
        <w:sdt>
          <w:sdtPr>
            <w:rPr>
              <w:lang w:val="es-MX"/>
            </w:r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Pr="004550CF" w:rsidRDefault="00CB509B" w:rsidP="00AC1FB0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Miércoles</w:t>
                </w:r>
              </w:p>
            </w:tc>
          </w:sdtContent>
        </w:sdt>
        <w:sdt>
          <w:sdtPr>
            <w:rPr>
              <w:lang w:val="es-MX"/>
            </w:r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Pr="004550CF" w:rsidRDefault="00CB509B" w:rsidP="00AC1FB0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Jueves</w:t>
                </w:r>
              </w:p>
            </w:tc>
          </w:sdtContent>
        </w:sdt>
      </w:tr>
      <w:tr w:rsidR="00CB509B" w:rsidRPr="004550CF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Pr="004550CF" w:rsidRDefault="00CB509B" w:rsidP="00AC1FB0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Almuerzo de agradecimiento a los profesores</w:t>
                </w:r>
              </w:p>
            </w:sdtContent>
          </w:sdt>
          <w:p w14:paraId="57C01A2E" w14:textId="77777777" w:rsidR="00CB509B" w:rsidRPr="004550CF" w:rsidRDefault="00396218" w:rsidP="00AC1FB0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4550CF">
                  <w:rPr>
                    <w:lang w:val="es-MX" w:bidi="es-ES"/>
                  </w:rPr>
                  <w:t>2 demayo</w:t>
                </w:r>
              </w:sdtContent>
            </w:sdt>
            <w:r w:rsidR="00CB509B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4550CF">
                  <w:rPr>
                    <w:rStyle w:val="Emphasis"/>
                    <w:lang w:val="es-MX" w:bidi="es-ES"/>
                  </w:rPr>
                  <w:t>1 p. m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Pr="004550CF" w:rsidRDefault="00CB509B" w:rsidP="00AC1FB0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Ceremonia de premios</w:t>
                </w:r>
              </w:p>
            </w:sdtContent>
          </w:sdt>
          <w:p w14:paraId="0140039A" w14:textId="77777777" w:rsidR="00CB509B" w:rsidRPr="004550CF" w:rsidRDefault="00396218" w:rsidP="00AC1FB0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4550CF">
                  <w:rPr>
                    <w:lang w:val="es-MX" w:bidi="es-ES"/>
                  </w:rPr>
                  <w:t>4 de mayo</w:t>
                </w:r>
              </w:sdtContent>
            </w:sdt>
            <w:r w:rsidR="00CB509B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4550CF">
                  <w:rPr>
                    <w:rStyle w:val="Emphasis"/>
                    <w:lang w:val="es-MX" w:bidi="es-ES"/>
                  </w:rPr>
                  <w:t>6p. m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Pr="004550CF" w:rsidRDefault="00CB509B" w:rsidP="00AC1FB0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Entrega de regalos</w:t>
                </w:r>
              </w:p>
            </w:sdtContent>
          </w:sdt>
          <w:p w14:paraId="4114276D" w14:textId="77777777" w:rsidR="00CB509B" w:rsidRPr="004550CF" w:rsidRDefault="00396218" w:rsidP="00AC1FB0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4550CF">
                  <w:rPr>
                    <w:lang w:val="es-MX" w:bidi="es-ES"/>
                  </w:rPr>
                  <w:t>5 de mayo</w:t>
                </w:r>
              </w:sdtContent>
            </w:sdt>
            <w:r w:rsidR="00CB509B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4550CF">
                  <w:rPr>
                    <w:rStyle w:val="Emphasis"/>
                    <w:lang w:val="es-MX" w:bidi="es-ES"/>
                  </w:rPr>
                  <w:t>9 a. m.</w:t>
                </w:r>
              </w:sdtContent>
            </w:sdt>
          </w:p>
        </w:tc>
      </w:tr>
    </w:tbl>
    <w:p w14:paraId="5AAFEF15" w14:textId="77777777" w:rsidR="00CB509B" w:rsidRPr="004550CF" w:rsidRDefault="00CB509B" w:rsidP="00CB509B">
      <w:pPr>
        <w:rPr>
          <w:lang w:val="es-MX"/>
        </w:rPr>
      </w:pPr>
      <w:r w:rsidRPr="004550CF">
        <w:rPr>
          <w:lang w:val="es-MX" w:bidi="es-ES"/>
        </w:rPr>
        <w:br w:type="page"/>
      </w:r>
    </w:p>
    <w:p w14:paraId="0A12572D" w14:textId="64D46D59" w:rsidR="00CB509B" w:rsidRPr="004550CF" w:rsidRDefault="00BE52B6" w:rsidP="00CB509B">
      <w:pPr>
        <w:rPr>
          <w:lang w:val="es-MX"/>
        </w:rPr>
      </w:pPr>
      <w:r w:rsidRPr="004550CF">
        <w:rPr>
          <w:noProof/>
          <w:lang w:val="es-MX" w:bidi="es-ES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54783EC2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3" name="Grupo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14" name="Rectángul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ctángulo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Rectángulo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Paralelogramo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Estrella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Estrellagrande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Cuadro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Estrella"/>
                              </w:pPr>
                              <w:r w:rsidRPr="00372B3C">
                                <w:rPr>
                                  <w:lang w:bidi="es-ES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Grupo 13" o:spid="_x0000_s1056" alt="&quot;&quot;" style="position:absolute;left:0;text-align:left;margin-left:0;margin-top:-88.65pt;width:612pt;height:843pt;z-index:-251653120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">
                <v:rect id="Rectángulo 14" o:spid="_x0000_s105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Rectángulo 15" o:spid="_x0000_s105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Rectángulo 17" o:spid="_x0000_s1059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Paralelogramo 18" o:spid="_x0000_s1060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Cuadro de texto 2" o:spid="_x0000_s106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Estrella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v:shape id="Cuadro de texto 2" o:spid="_x0000_s106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Estrellagrande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v:shape id="Cuadro de texto 2" o:spid="_x0000_s106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Estrella"/>
                        </w:pPr>
                        <w:r w:rsidRPr="00372B3C">
                          <w:rPr>
                            <w:lang w:bidi="es-ES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4550CF">
        <w:rPr>
          <w:noProof/>
          <w:lang w:val="es-MX" w:bidi="es-ES"/>
        </w:rPr>
        <w:t xml:space="preserve"> </w:t>
      </w:r>
      <w:r w:rsidR="00CB509B" w:rsidRPr="004550CF">
        <w:rPr>
          <w:noProof/>
          <w:lang w:val="es-MX" w:bidi="es-ES"/>
        </w:rPr>
        <mc:AlternateContent>
          <mc:Choice Requires="wpg">
            <w:drawing>
              <wp:inline distT="0" distB="0" distL="0" distR="0" wp14:anchorId="7C67D571" wp14:editId="01EE0943">
                <wp:extent cx="6738621" cy="6619740"/>
                <wp:effectExtent l="0" t="0" r="0" b="0"/>
                <wp:docPr id="63" name="Grupo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621" cy="6619740"/>
                          <a:chOff x="-1" y="0"/>
                          <a:chExt cx="6738621" cy="6619740"/>
                        </a:xfrm>
                      </wpg:grpSpPr>
                      <wps:wsp>
                        <wps:cNvPr id="65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951" y="5730493"/>
                            <a:ext cx="3328669" cy="8892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77777777" w:rsidR="00CB509B" w:rsidRDefault="00CB509B" w:rsidP="00CB509B">
                                  <w:pPr>
                                    <w:pStyle w:val="Subtitle"/>
                                  </w:pPr>
                                  <w:r>
                                    <w:rPr>
                                      <w:lang w:bidi="es-ES"/>
                                    </w:rPr>
                                    <w:t>Feliz semana de agradecimiento a profe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9" name="Grupo 69"/>
                        <wpg:cNvGrpSpPr/>
                        <wpg:grpSpPr>
                          <a:xfrm>
                            <a:off x="-1" y="0"/>
                            <a:ext cx="4980239" cy="5251478"/>
                            <a:chOff x="-1571626" y="-942974"/>
                            <a:chExt cx="4976715" cy="5247852"/>
                          </a:xfrm>
                        </wpg:grpSpPr>
                        <wps:wsp>
                          <wps:cNvPr id="70" name="Cuadro de texto 12"/>
                          <wps:cNvSpPr txBox="1"/>
                          <wps:spPr>
                            <a:xfrm rot="1615059">
                              <a:off x="2475472" y="2070587"/>
                              <a:ext cx="929617" cy="223429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 w:rsidRPr="001237DC">
                                      <w:rPr>
                                        <w:lang w:bidi="es-ES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Cuadro de texto 5"/>
                          <wps:cNvSpPr txBox="1"/>
                          <wps:spPr>
                            <a:xfrm>
                              <a:off x="-1571626" y="-942974"/>
                              <a:ext cx="4009726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7BB4A111" w:rsidR="00CB509B" w:rsidRPr="00465C26" w:rsidRDefault="004550CF" w:rsidP="00CB509B">
                                    <w:pPr>
                                      <w:pStyle w:val="Title"/>
                                    </w:pPr>
                                    <w:r w:rsidRPr="004550CF">
                                      <w:rPr>
                                        <w:lang w:bidi="es-ES"/>
                                      </w:rPr>
                                      <w:t>¡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74" name="Cuadro de texto 9"/>
                          <wps:cNvSpPr txBox="1"/>
                          <wps:spPr>
                            <a:xfrm rot="21253525">
                              <a:off x="129711" y="178067"/>
                              <a:ext cx="1620008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2DABFA0F" w:rsidR="00CB509B" w:rsidRDefault="004550CF" w:rsidP="00CB509B">
                                    <w:pPr>
                                      <w:pStyle w:val="Title"/>
                                    </w:pPr>
                                    <w:r w:rsidRPr="004550CF">
                                      <w:rPr>
                                        <w:lang w:bidi="es-ES"/>
                                      </w:rPr>
                                      <w:t>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5" name="Cuadro de texto 10"/>
                          <wps:cNvSpPr txBox="1"/>
                          <wps:spPr>
                            <a:xfrm rot="454350">
                              <a:off x="1325951" y="1269342"/>
                              <a:ext cx="1159959" cy="2234291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26087526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506E850" w14:textId="7A5E5E82" w:rsidR="00CB509B" w:rsidRPr="001237DC" w:rsidRDefault="004550CF" w:rsidP="00CB509B">
                                    <w:pPr>
                                      <w:pStyle w:val="Title"/>
                                    </w:pPr>
                                    <w:r w:rsidRPr="004550CF">
                                      <w:rPr>
                                        <w:lang w:bidi="es-ES"/>
                                      </w:rPr>
                                      <w:t>Í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Cuadro de texto 15"/>
                        <wps:cNvSpPr txBox="1"/>
                        <wps:spPr>
                          <a:xfrm rot="21325193">
                            <a:off x="175497" y="5347615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77777777" w:rsidR="00CB509B" w:rsidRPr="00A6001B" w:rsidRDefault="00396218" w:rsidP="00CB509B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1242984787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ubtleEmphasis"/>
                                      <w:lang w:bidi="es-ES"/>
                                    </w:rPr>
                                    <w:t>Atención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es-ES"/>
                                </w:rPr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es-ES"/>
                                    </w:rPr>
                                    <w:t xml:space="preserve">a todos los </w:t>
                                  </w:r>
                                  <w:r w:rsidR="00CB509B">
                                    <w:rPr>
                                      <w:lang w:bidi="es-ES"/>
                                    </w:rPr>
                                    <w:t>profesores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Grupo 63" o:spid="_x0000_s1064" alt="&quot;&quot;" style="width:530.6pt;height:521.25pt;mso-position-horizontal-relative:char;mso-position-vertical-relative:line" coordorigin="" coordsize="67386,66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">
                <v:shape id="Cuadro de texto 2" o:spid="_x0000_s1065" type="#_x0000_t202" style="position:absolute;left:34099;top:57304;width:33287;height:8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sdt>
                        <w:sdtPr>
                          <w:id w:val="1901479402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77777777" w:rsidR="00CB509B" w:rsidRDefault="00CB509B" w:rsidP="00CB509B">
                            <w:pPr>
                              <w:pStyle w:val="Subtitle"/>
                            </w:pPr>
                            <w:r>
                              <w:rPr>
                                <w:lang w:bidi="es-ES"/>
                              </w:rPr>
                              <w:t>Feliz semana de agradecimiento a profe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69" o:spid="_x0000_s1066" style="position:absolute;width:49802;height:52514" coordorigin="-15716,-9429" coordsize="49767,52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Cuadro de texto 12" o:spid="_x0000_s1067" type="#_x0000_t202" style="position:absolute;left:24754;top:20705;width:9296;height:22343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Title"/>
                              </w:pPr>
                              <w:r w:rsidRPr="001237DC">
                                <w:rPr>
                                  <w:lang w:bidi="es-ES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5" o:spid="_x0000_s1068" type="#_x0000_t202" style="position:absolute;left:-15716;top:-9429;width:40097;height:223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7BB4A111" w:rsidR="00CB509B" w:rsidRPr="00465C26" w:rsidRDefault="004550CF" w:rsidP="00CB509B">
                              <w:pPr>
                                <w:pStyle w:val="Title"/>
                              </w:pPr>
                              <w:r w:rsidRPr="004550CF">
                                <w:rPr>
                                  <w:lang w:bidi="es-ES"/>
                                </w:rPr>
                                <w:t>¡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9" o:spid="_x0000_s1069" type="#_x0000_t202" style="position:absolute;left:1297;top:1780;width:16200;height:22343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2DABFA0F" w:rsidR="00CB509B" w:rsidRDefault="004550CF" w:rsidP="00CB509B">
                              <w:pPr>
                                <w:pStyle w:val="Title"/>
                              </w:pPr>
                              <w:r w:rsidRPr="004550CF">
                                <w:rPr>
                                  <w:lang w:bidi="es-ES"/>
                                </w:rPr>
                                <w:t>S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uadro de texto 10" o:spid="_x0000_s1070" type="#_x0000_t202" style="position:absolute;left:13259;top:12693;width:11600;height:22343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260875268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506E850" w14:textId="7A5E5E82" w:rsidR="00CB509B" w:rsidRPr="001237DC" w:rsidRDefault="004550CF" w:rsidP="00CB509B">
                              <w:pPr>
                                <w:pStyle w:val="Title"/>
                              </w:pPr>
                              <w:r w:rsidRPr="004550CF">
                                <w:rPr>
                                  <w:lang w:bidi="es-ES"/>
                                </w:rPr>
                                <w:t>Í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uadro de texto 15" o:spid="_x0000_s1071" type="#_x0000_t202" style="position:absolute;left:1754;top:53476;width:28893;height:10382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77777777" w:rsidR="00CB509B" w:rsidRPr="00A6001B" w:rsidRDefault="00396218" w:rsidP="00CB509B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1242984787"/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CB509B">
                              <w:rPr>
                                <w:rStyle w:val="SubtleEmphasis"/>
                                <w:lang w:bidi="es-ES"/>
                              </w:rPr>
                              <w:t>Atención</w:t>
                            </w:r>
                          </w:sdtContent>
                        </w:sdt>
                        <w:r w:rsidR="00CB509B">
                          <w:rPr>
                            <w:lang w:bidi="es-ES"/>
                          </w:rPr>
                          <w:t xml:space="preserve"> </w:t>
                        </w:r>
                        <w:sdt>
                          <w:sdtPr>
                            <w:id w:val="-489642142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es-ES"/>
                              </w:rPr>
                              <w:t xml:space="preserve">a todos los </w:t>
                            </w:r>
                            <w:r w:rsidR="00CB509B">
                              <w:rPr>
                                <w:lang w:bidi="es-ES"/>
                              </w:rPr>
                              <w:t>profesores.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19"/>
        <w:gridCol w:w="3492"/>
        <w:gridCol w:w="3455"/>
      </w:tblGrid>
      <w:tr w:rsidR="00CB509B" w:rsidRPr="004550CF" w14:paraId="6276F643" w14:textId="77777777" w:rsidTr="00AC1FB0">
        <w:sdt>
          <w:sdtPr>
            <w:rPr>
              <w:lang w:val="es-MX"/>
            </w:r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Pr="004550CF" w:rsidRDefault="00CB509B" w:rsidP="00AC1FB0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Lunes</w:t>
                </w:r>
              </w:p>
            </w:tc>
          </w:sdtContent>
        </w:sdt>
        <w:sdt>
          <w:sdtPr>
            <w:rPr>
              <w:lang w:val="es-MX"/>
            </w:r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Pr="004550CF" w:rsidRDefault="00CB509B" w:rsidP="00AC1FB0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Miércoles</w:t>
                </w:r>
              </w:p>
            </w:tc>
          </w:sdtContent>
        </w:sdt>
        <w:sdt>
          <w:sdtPr>
            <w:rPr>
              <w:lang w:val="es-MX"/>
            </w:r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Pr="004550CF" w:rsidRDefault="00CB509B" w:rsidP="00AC1FB0">
                <w:pPr>
                  <w:pStyle w:val="Heading2"/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Jueves</w:t>
                </w:r>
              </w:p>
            </w:tc>
          </w:sdtContent>
        </w:sdt>
      </w:tr>
      <w:tr w:rsidR="00CB509B" w:rsidRPr="004550CF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Pr="004550CF" w:rsidRDefault="00CB509B" w:rsidP="00AC1FB0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Almuerzo de agradecimiento a los profesores</w:t>
                </w:r>
              </w:p>
            </w:sdtContent>
          </w:sdt>
          <w:p w14:paraId="08EAC63A" w14:textId="77777777" w:rsidR="00CB509B" w:rsidRPr="004550CF" w:rsidRDefault="00396218" w:rsidP="00AC1FB0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4550CF">
                  <w:rPr>
                    <w:lang w:val="es-MX" w:bidi="es-ES"/>
                  </w:rPr>
                  <w:t>2 demayo</w:t>
                </w:r>
              </w:sdtContent>
            </w:sdt>
            <w:r w:rsidR="00CB509B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4550CF">
                  <w:rPr>
                    <w:rStyle w:val="Emphasis"/>
                    <w:lang w:val="es-MX" w:bidi="es-ES"/>
                  </w:rPr>
                  <w:t>1 p. m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Pr="004550CF" w:rsidRDefault="00CB509B" w:rsidP="00AC1FB0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Ceremonia de premios</w:t>
                </w:r>
              </w:p>
            </w:sdtContent>
          </w:sdt>
          <w:p w14:paraId="2D14989A" w14:textId="77777777" w:rsidR="00CB509B" w:rsidRPr="004550CF" w:rsidRDefault="00396218" w:rsidP="00AC1FB0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4550CF">
                  <w:rPr>
                    <w:lang w:val="es-MX" w:bidi="es-ES"/>
                  </w:rPr>
                  <w:t>4 de mayo</w:t>
                </w:r>
              </w:sdtContent>
            </w:sdt>
            <w:r w:rsidR="00CB509B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4550CF">
                  <w:rPr>
                    <w:rStyle w:val="Emphasis"/>
                    <w:lang w:val="es-MX" w:bidi="es-ES"/>
                  </w:rPr>
                  <w:t>6p. m.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rPr>
                <w:lang w:val="es-MX"/>
              </w:r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Pr="004550CF" w:rsidRDefault="00CB509B" w:rsidP="00AC1FB0">
                <w:pPr>
                  <w:rPr>
                    <w:lang w:val="es-MX"/>
                  </w:rPr>
                </w:pPr>
                <w:r w:rsidRPr="004550CF">
                  <w:rPr>
                    <w:lang w:val="es-MX" w:bidi="es-ES"/>
                  </w:rPr>
                  <w:t>Entrega de regalos</w:t>
                </w:r>
              </w:p>
            </w:sdtContent>
          </w:sdt>
          <w:p w14:paraId="4C1A3517" w14:textId="77777777" w:rsidR="00CB509B" w:rsidRPr="004550CF" w:rsidRDefault="00396218" w:rsidP="00AC1FB0">
            <w:pPr>
              <w:pStyle w:val="Signature"/>
              <w:rPr>
                <w:lang w:val="es-MX"/>
              </w:rPr>
            </w:pPr>
            <w:sdt>
              <w:sdtPr>
                <w:rPr>
                  <w:lang w:val="es-MX"/>
                </w:r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4550CF">
                  <w:rPr>
                    <w:lang w:val="es-MX" w:bidi="es-ES"/>
                  </w:rPr>
                  <w:t>5 de mayo</w:t>
                </w:r>
              </w:sdtContent>
            </w:sdt>
            <w:r w:rsidR="00CB509B" w:rsidRPr="004550CF">
              <w:rPr>
                <w:lang w:val="es-MX" w:bidi="es-ES"/>
              </w:rPr>
              <w:t xml:space="preserve">: </w:t>
            </w:r>
            <w:sdt>
              <w:sdtPr>
                <w:rPr>
                  <w:rStyle w:val="Emphasis"/>
                  <w:lang w:val="es-MX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4550CF">
                  <w:rPr>
                    <w:rStyle w:val="Emphasis"/>
                    <w:lang w:val="es-MX" w:bidi="es-ES"/>
                  </w:rPr>
                  <w:t>9 a. m.</w:t>
                </w:r>
              </w:sdtContent>
            </w:sdt>
          </w:p>
        </w:tc>
      </w:tr>
    </w:tbl>
    <w:p w14:paraId="4D995408" w14:textId="69E21EEC" w:rsidR="000E795C" w:rsidRPr="004550CF" w:rsidRDefault="000E795C" w:rsidP="000E795C">
      <w:pPr>
        <w:rPr>
          <w:lang w:val="es-MX"/>
        </w:rPr>
      </w:pPr>
    </w:p>
    <w:sectPr w:rsidR="000E795C" w:rsidRPr="004550CF" w:rsidSect="00CD49A9">
      <w:headerReference w:type="even" r:id="rId9"/>
      <w:headerReference w:type="default" r:id="rId10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18C20D" w14:textId="77777777" w:rsidR="00A86083" w:rsidRDefault="00A86083" w:rsidP="004F6C87">
      <w:pPr>
        <w:spacing w:after="0" w:line="240" w:lineRule="auto"/>
      </w:pPr>
      <w:r>
        <w:separator/>
      </w:r>
    </w:p>
  </w:endnote>
  <w:endnote w:type="continuationSeparator" w:id="0">
    <w:p w14:paraId="653A7D05" w14:textId="77777777" w:rsidR="00A86083" w:rsidRDefault="00A86083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altName w:val="Palatino Linotype"/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C81F5" w14:textId="77777777" w:rsidR="00A86083" w:rsidRDefault="00A86083" w:rsidP="004F6C87">
      <w:pPr>
        <w:spacing w:after="0" w:line="240" w:lineRule="auto"/>
      </w:pPr>
      <w:r>
        <w:separator/>
      </w:r>
    </w:p>
  </w:footnote>
  <w:footnote w:type="continuationSeparator" w:id="0">
    <w:p w14:paraId="44611E26" w14:textId="77777777" w:rsidR="00A86083" w:rsidRDefault="00A86083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90B6B" w14:textId="65E1C695" w:rsidR="004F6C87" w:rsidRDefault="00DE7D4F">
    <w:pPr>
      <w:pStyle w:val="Header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Conector recto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045838D4" id="Conector recto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" strokecolor="#f2f2f2 [3052]" strokeweight=".5pt">
              <v:stroke opacity="32896f" joinstyle="miter"/>
            </v:line>
          </w:pict>
        </mc:Fallback>
      </mc:AlternateContent>
    </w:r>
    <w:r w:rsidR="00CC4599">
      <w:rPr>
        <w:lang w:bidi="es-ES"/>
      </w:rPr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1B410" w14:textId="226E0846" w:rsidR="004F6C87" w:rsidRPr="004550CF" w:rsidRDefault="00CC4599">
    <w:pPr>
      <w:pStyle w:val="Header"/>
      <w:rPr>
        <w:noProof/>
        <w:lang w:val="es-MX"/>
      </w:rPr>
    </w:pPr>
    <w:r w:rsidRPr="004550CF">
      <w:rPr>
        <w:noProof/>
        <w:lang w:val="es-MX" w:bidi="es-ES"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91901"/>
    <w:rsid w:val="000A6DD6"/>
    <w:rsid w:val="000E0F1F"/>
    <w:rsid w:val="000E795C"/>
    <w:rsid w:val="001237DC"/>
    <w:rsid w:val="001C0CC7"/>
    <w:rsid w:val="00212545"/>
    <w:rsid w:val="002A7407"/>
    <w:rsid w:val="002B25AB"/>
    <w:rsid w:val="002E1229"/>
    <w:rsid w:val="00342006"/>
    <w:rsid w:val="00372B3C"/>
    <w:rsid w:val="00374A36"/>
    <w:rsid w:val="00385ED7"/>
    <w:rsid w:val="00396218"/>
    <w:rsid w:val="004420B4"/>
    <w:rsid w:val="004550CF"/>
    <w:rsid w:val="00465C26"/>
    <w:rsid w:val="004A7EFD"/>
    <w:rsid w:val="004B7059"/>
    <w:rsid w:val="004F6C87"/>
    <w:rsid w:val="00567658"/>
    <w:rsid w:val="005A20B8"/>
    <w:rsid w:val="005A440A"/>
    <w:rsid w:val="00614037"/>
    <w:rsid w:val="00687033"/>
    <w:rsid w:val="006D6915"/>
    <w:rsid w:val="00714F92"/>
    <w:rsid w:val="00791621"/>
    <w:rsid w:val="008F3B09"/>
    <w:rsid w:val="0090595B"/>
    <w:rsid w:val="0096336D"/>
    <w:rsid w:val="0096383B"/>
    <w:rsid w:val="00970006"/>
    <w:rsid w:val="00992E1C"/>
    <w:rsid w:val="009F1B02"/>
    <w:rsid w:val="00A3322E"/>
    <w:rsid w:val="00A6001B"/>
    <w:rsid w:val="00A86083"/>
    <w:rsid w:val="00AB293D"/>
    <w:rsid w:val="00B36411"/>
    <w:rsid w:val="00B63425"/>
    <w:rsid w:val="00BA661C"/>
    <w:rsid w:val="00BE52B6"/>
    <w:rsid w:val="00C26503"/>
    <w:rsid w:val="00CB509B"/>
    <w:rsid w:val="00CC4599"/>
    <w:rsid w:val="00CD49A9"/>
    <w:rsid w:val="00D36D53"/>
    <w:rsid w:val="00DB247C"/>
    <w:rsid w:val="00DE7D4F"/>
    <w:rsid w:val="00E213AB"/>
    <w:rsid w:val="00E34EFF"/>
    <w:rsid w:val="00E9123E"/>
    <w:rsid w:val="00F01EDC"/>
    <w:rsid w:val="00F03F44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s-E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36"/>
  </w:style>
  <w:style w:type="paragraph" w:styleId="Heading1">
    <w:name w:val="heading 1"/>
    <w:basedOn w:val="Normal"/>
    <w:next w:val="Normal"/>
    <w:link w:val="Heading1Char"/>
    <w:uiPriority w:val="9"/>
    <w:qFormat/>
    <w:rsid w:val="004550CF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56"/>
    </w:rPr>
  </w:style>
  <w:style w:type="paragraph" w:styleId="Heading2">
    <w:name w:val="heading 2"/>
    <w:basedOn w:val="Normal"/>
    <w:next w:val="Normal"/>
    <w:link w:val="Heading2Char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3322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22E"/>
  </w:style>
  <w:style w:type="paragraph" w:styleId="Footer">
    <w:name w:val="footer"/>
    <w:basedOn w:val="Normal"/>
    <w:link w:val="FooterChar"/>
    <w:uiPriority w:val="99"/>
    <w:semiHidden/>
    <w:rsid w:val="00A3322E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22E"/>
  </w:style>
  <w:style w:type="paragraph" w:styleId="Title">
    <w:name w:val="Title"/>
    <w:basedOn w:val="Normal"/>
    <w:next w:val="Normal"/>
    <w:link w:val="TitleChar"/>
    <w:uiPriority w:val="10"/>
    <w:qFormat/>
    <w:rsid w:val="003962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29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396218"/>
    <w:rPr>
      <w:rFonts w:asciiTheme="majorHAnsi" w:eastAsiaTheme="majorEastAsia" w:hAnsiTheme="majorHAnsi" w:cstheme="majorBidi"/>
      <w:color w:val="937C27" w:themeColor="accent1" w:themeShade="BF"/>
      <w:kern w:val="28"/>
      <w:sz w:val="29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PlaceholderText">
    <w:name w:val="Placeholder Text"/>
    <w:basedOn w:val="DefaultParagraphFont"/>
    <w:uiPriority w:val="99"/>
    <w:semiHidden/>
    <w:rsid w:val="00465C26"/>
    <w:rPr>
      <w:color w:val="808080"/>
    </w:rPr>
  </w:style>
  <w:style w:type="table" w:styleId="TableGrid">
    <w:name w:val="Table Grid"/>
    <w:basedOn w:val="Table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rella">
    <w:name w:val="Estrella"/>
    <w:basedOn w:val="Normal"/>
    <w:next w:val="Normal"/>
    <w:link w:val="Carcterdeestrella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Estrellagrande">
    <w:name w:val="Estrella grande"/>
    <w:basedOn w:val="Normal"/>
    <w:next w:val="Normal"/>
    <w:link w:val="Carcterdeestrellagrande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Carcterdeestrella">
    <w:name w:val="Carácter de estrella"/>
    <w:basedOn w:val="DefaultParagraphFont"/>
    <w:link w:val="Estrella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Heading2Char">
    <w:name w:val="Heading 2 Char"/>
    <w:basedOn w:val="DefaultParagraphFont"/>
    <w:link w:val="Heading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Carcterdeestrellagrande">
    <w:name w:val="Carácter de estrella grande"/>
    <w:basedOn w:val="DefaultParagraphFont"/>
    <w:link w:val="Estrellagrande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Emphasis">
    <w:name w:val="Emphasis"/>
    <w:basedOn w:val="DefaultParagraphFont"/>
    <w:uiPriority w:val="13"/>
    <w:qFormat/>
    <w:rsid w:val="002A7407"/>
    <w:rPr>
      <w:b w:val="0"/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E1229"/>
    <w:rPr>
      <w:rFonts w:asciiTheme="majorHAnsi" w:eastAsiaTheme="minorEastAsia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4550CF"/>
    <w:rPr>
      <w:rFonts w:eastAsiaTheme="majorEastAsia" w:cstheme="majorBidi"/>
      <w:b/>
      <w:i/>
      <w:color w:val="C5A635" w:themeColor="accent1"/>
      <w:sz w:val="56"/>
    </w:rPr>
  </w:style>
  <w:style w:type="character" w:styleId="SubtleEmphasis">
    <w:name w:val="Subtle Emphasis"/>
    <w:basedOn w:val="DefaultParagraphFont"/>
    <w:uiPriority w:val="14"/>
    <w:qFormat/>
    <w:rsid w:val="004550CF"/>
    <w:rPr>
      <w:i w:val="0"/>
      <w:iCs/>
      <w:color w:val="C5A635" w:themeColor="accent1"/>
      <w:sz w:val="56"/>
      <w:vertAlign w:val="superscript"/>
    </w:rPr>
  </w:style>
  <w:style w:type="paragraph" w:styleId="Signature">
    <w:name w:val="Signature"/>
    <w:basedOn w:val="Normal"/>
    <w:link w:val="SignatureChar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2.xml" Id="rId6" /><Relationship Type="http://schemas.openxmlformats.org/officeDocument/2006/relationships/fontTable" Target="/word/fontTable2.xml" Id="rId11" /><Relationship Type="http://schemas.openxmlformats.org/officeDocument/2006/relationships/settings" Target="/word/settings2.xml" Id="rId5" /><Relationship Type="http://schemas.openxmlformats.org/officeDocument/2006/relationships/header" Target="/word/header21.xml" Id="rId10" /><Relationship Type="http://schemas.openxmlformats.org/officeDocument/2006/relationships/styles" Target="/word/styles2.xml" Id="rId4" /><Relationship Type="http://schemas.openxmlformats.org/officeDocument/2006/relationships/header" Target="/word/header1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6C7640" w:rsidP="006C7640">
          <w:pPr>
            <w:pStyle w:val="356BC7418F554BC39D15CF374E22913B6"/>
          </w:pPr>
          <w:r>
            <w:rPr>
              <w:lang w:bidi="es-ES"/>
            </w:rPr>
            <w:t>Feliz semana de agradecimiento a profesores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6C7640" w:rsidP="006C7640">
          <w:pPr>
            <w:pStyle w:val="FCEA349804514264B3435467588C53117"/>
          </w:pPr>
          <w:r w:rsidRPr="004550CF">
            <w:rPr>
              <w:lang w:val="es-MX" w:bidi="es-ES"/>
            </w:rPr>
            <w:t>Miércoles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6C7640" w:rsidP="006C7640">
          <w:pPr>
            <w:pStyle w:val="FF53C99AAEFE413FA489FE738683D3037"/>
          </w:pPr>
          <w:r w:rsidRPr="004550CF">
            <w:rPr>
              <w:lang w:val="es-MX" w:bidi="es-ES"/>
            </w:rPr>
            <w:t>Jueves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6C7640" w:rsidP="006C7640">
          <w:pPr>
            <w:pStyle w:val="B6EBF1A85BE44CDA981AAFDDFE46A12B6"/>
          </w:pPr>
          <w:r w:rsidRPr="004550CF">
            <w:rPr>
              <w:lang w:val="es-MX" w:bidi="es-ES"/>
            </w:rPr>
            <w:t>Lunes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6C7640" w:rsidP="006C7640">
          <w:pPr>
            <w:pStyle w:val="CF8278001B5647B9A67DEB15983FEDC97"/>
          </w:pPr>
          <w:r w:rsidRPr="004550CF">
            <w:rPr>
              <w:lang w:val="es-MX" w:bidi="es-ES"/>
            </w:rPr>
            <w:t>Almuerzo de agradecimiento a los profesores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6C7640" w:rsidP="006C7640">
          <w:pPr>
            <w:pStyle w:val="26C12815F05048CAB330941FC343862B7"/>
          </w:pPr>
          <w:r w:rsidRPr="004550CF">
            <w:rPr>
              <w:lang w:val="es-MX" w:bidi="es-ES"/>
            </w:rPr>
            <w:t>Ceremonia de premios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6C7640" w:rsidP="006C7640">
          <w:pPr>
            <w:pStyle w:val="268B9F36F55F48EA8FA745728F7C5D5F7"/>
          </w:pPr>
          <w:r w:rsidRPr="004550CF">
            <w:rPr>
              <w:lang w:val="es-MX" w:bidi="es-ES"/>
            </w:rPr>
            <w:t>Entrega de regalos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6C7640" w:rsidP="006C7640">
          <w:pPr>
            <w:pStyle w:val="00F9B7EA7C964BBA96822EBE21D5AEAD7"/>
          </w:pPr>
          <w:r w:rsidRPr="004550CF">
            <w:rPr>
              <w:lang w:val="es-MX" w:bidi="es-ES"/>
            </w:rPr>
            <w:t>2 demayo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6C7640" w:rsidP="006C7640">
          <w:pPr>
            <w:pStyle w:val="0BE261624D4D491E8FAAA2683EF601807"/>
          </w:pPr>
          <w:r w:rsidRPr="004550CF">
            <w:rPr>
              <w:rStyle w:val="Emphasis"/>
              <w:lang w:val="es-MX" w:bidi="es-ES"/>
            </w:rPr>
            <w:t>1 p. m.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6C7640" w:rsidP="006C7640">
          <w:pPr>
            <w:pStyle w:val="1E6D62C8843A4207824FAD74AD38C9217"/>
          </w:pPr>
          <w:r w:rsidRPr="004550CF">
            <w:rPr>
              <w:lang w:val="es-MX" w:bidi="es-ES"/>
            </w:rPr>
            <w:t>4 de mayo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6C7640" w:rsidP="006C7640">
          <w:pPr>
            <w:pStyle w:val="67A4368ABC0B4C93B09BB892E56AB97F7"/>
          </w:pPr>
          <w:r w:rsidRPr="004550CF">
            <w:rPr>
              <w:rStyle w:val="Emphasis"/>
              <w:lang w:val="es-MX" w:bidi="es-ES"/>
            </w:rPr>
            <w:t>6p. m.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6C7640" w:rsidP="006C7640">
          <w:pPr>
            <w:pStyle w:val="54DBC2F6741D44EDACDE2CEC228A03157"/>
          </w:pPr>
          <w:r w:rsidRPr="004550CF">
            <w:rPr>
              <w:lang w:val="es-MX" w:bidi="es-ES"/>
            </w:rPr>
            <w:t>5 de mayo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6C7640" w:rsidP="006C7640">
          <w:pPr>
            <w:pStyle w:val="D049B1834CE14E86A32A6E60F86CA0E47"/>
          </w:pPr>
          <w:r w:rsidRPr="004550CF">
            <w:rPr>
              <w:rStyle w:val="Emphasis"/>
              <w:lang w:val="es-MX" w:bidi="es-ES"/>
            </w:rPr>
            <w:t>9 a. m.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6C7640" w:rsidP="006C7640">
          <w:pPr>
            <w:pStyle w:val="390BF559F2014254AADC4D5D32FC914C7"/>
          </w:pPr>
          <w:r w:rsidRPr="004550CF">
            <w:rPr>
              <w:lang w:val="es-MX" w:bidi="es-ES"/>
            </w:rPr>
            <w:t>Lunes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6C7640" w:rsidP="006C7640">
          <w:pPr>
            <w:pStyle w:val="FAD144E9EEA847589E936FF4F054B0BE7"/>
          </w:pPr>
          <w:r w:rsidRPr="004550CF">
            <w:rPr>
              <w:lang w:val="es-MX" w:bidi="es-ES"/>
            </w:rPr>
            <w:t>Miércoles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6C7640" w:rsidP="006C7640">
          <w:pPr>
            <w:pStyle w:val="B5A605C44085495995913F5196BC59E57"/>
          </w:pPr>
          <w:r w:rsidRPr="004550CF">
            <w:rPr>
              <w:lang w:val="es-MX" w:bidi="es-ES"/>
            </w:rPr>
            <w:t>Jueves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6C7640" w:rsidP="006C7640">
          <w:pPr>
            <w:pStyle w:val="844A7D81111E43D48C8899EBFE7FC2A67"/>
          </w:pPr>
          <w:r w:rsidRPr="004550CF">
            <w:rPr>
              <w:lang w:val="es-MX" w:bidi="es-ES"/>
            </w:rPr>
            <w:t>Almuerzo de agradecimiento a los profesores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6C7640" w:rsidP="006C7640">
          <w:pPr>
            <w:pStyle w:val="A5CEE6AE23864891BBB288361AFE9AA97"/>
          </w:pPr>
          <w:r w:rsidRPr="004550CF">
            <w:rPr>
              <w:lang w:val="es-MX" w:bidi="es-ES"/>
            </w:rPr>
            <w:t>2 demayo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6C7640" w:rsidP="006C7640">
          <w:pPr>
            <w:pStyle w:val="B268AC5248F2449D829FEE7DD61078277"/>
          </w:pPr>
          <w:r w:rsidRPr="004550CF">
            <w:rPr>
              <w:rStyle w:val="Emphasis"/>
              <w:lang w:val="es-MX" w:bidi="es-ES"/>
            </w:rPr>
            <w:t>1 p. m.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6C7640" w:rsidP="006C7640">
          <w:pPr>
            <w:pStyle w:val="E5B5F50D6960449B9F006CB40B260BEE7"/>
          </w:pPr>
          <w:r w:rsidRPr="004550CF">
            <w:rPr>
              <w:lang w:val="es-MX" w:bidi="es-ES"/>
            </w:rPr>
            <w:t>Ceremonia de premios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6C7640" w:rsidP="006C7640">
          <w:pPr>
            <w:pStyle w:val="F4F354CB1C93491EADAEF216995347A87"/>
          </w:pPr>
          <w:r w:rsidRPr="004550CF">
            <w:rPr>
              <w:lang w:val="es-MX" w:bidi="es-ES"/>
            </w:rPr>
            <w:t>4 de mayo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6C7640" w:rsidP="006C7640">
          <w:pPr>
            <w:pStyle w:val="1FA347BC805E48C786B1C69AA6FD4B4D7"/>
          </w:pPr>
          <w:r w:rsidRPr="004550CF">
            <w:rPr>
              <w:rStyle w:val="Emphasis"/>
              <w:lang w:val="es-MX" w:bidi="es-ES"/>
            </w:rPr>
            <w:t>6p. m.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6C7640" w:rsidP="006C7640">
          <w:pPr>
            <w:pStyle w:val="E9DD848A7D89473CA97BB511D5DA7F9C7"/>
          </w:pPr>
          <w:r w:rsidRPr="004550CF">
            <w:rPr>
              <w:lang w:val="es-MX" w:bidi="es-ES"/>
            </w:rPr>
            <w:t>Entrega de regalos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6C7640" w:rsidP="006C7640">
          <w:pPr>
            <w:pStyle w:val="BABEA9F51A5540028AA5A39D5CE66E687"/>
          </w:pPr>
          <w:r w:rsidRPr="004550CF">
            <w:rPr>
              <w:lang w:val="es-MX" w:bidi="es-ES"/>
            </w:rPr>
            <w:t>5 de mayo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6C7640" w:rsidP="006C7640">
          <w:pPr>
            <w:pStyle w:val="9D36A82F623842BBB9C99958770CA3027"/>
          </w:pPr>
          <w:r w:rsidRPr="004550CF">
            <w:rPr>
              <w:rStyle w:val="Emphasis"/>
              <w:lang w:val="es-MX" w:bidi="es-ES"/>
            </w:rPr>
            <w:t>9 a. m.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6C7640" w:rsidP="006C7640">
          <w:pPr>
            <w:pStyle w:val="42808818CC404ED8A9222869D373D0987"/>
          </w:pPr>
          <w:r w:rsidRPr="004550CF">
            <w:rPr>
              <w:lang w:val="es-MX" w:bidi="es-ES"/>
            </w:rPr>
            <w:t>Lunes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6C7640" w:rsidP="006C7640">
          <w:pPr>
            <w:pStyle w:val="5BD5591102CD4766BA67454AB4A4800B7"/>
          </w:pPr>
          <w:r w:rsidRPr="004550CF">
            <w:rPr>
              <w:lang w:val="es-MX" w:bidi="es-ES"/>
            </w:rPr>
            <w:t>Miércoles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6C7640" w:rsidP="006C7640">
          <w:pPr>
            <w:pStyle w:val="DEDF6EF540FC47818F8573C422FBAE0E7"/>
          </w:pPr>
          <w:r w:rsidRPr="004550CF">
            <w:rPr>
              <w:lang w:val="es-MX" w:bidi="es-ES"/>
            </w:rPr>
            <w:t>Jueves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6C7640" w:rsidP="006C7640">
          <w:pPr>
            <w:pStyle w:val="76B9A96F208F44DDBCD84F1C169FC6847"/>
          </w:pPr>
          <w:r w:rsidRPr="004550CF">
            <w:rPr>
              <w:lang w:val="es-MX" w:bidi="es-ES"/>
            </w:rPr>
            <w:t>Almuerzo de agradecimiento a los profesores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6C7640" w:rsidP="006C7640">
          <w:pPr>
            <w:pStyle w:val="7ED6F532E86F49909C7CB638071A81487"/>
          </w:pPr>
          <w:r w:rsidRPr="004550CF">
            <w:rPr>
              <w:lang w:val="es-MX" w:bidi="es-ES"/>
            </w:rPr>
            <w:t>2 demayo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6C7640" w:rsidP="006C7640">
          <w:pPr>
            <w:pStyle w:val="ED80725D5CAD4482BAA985D3F1F7DC837"/>
          </w:pPr>
          <w:r w:rsidRPr="004550CF">
            <w:rPr>
              <w:rStyle w:val="Emphasis"/>
              <w:lang w:val="es-MX" w:bidi="es-ES"/>
            </w:rPr>
            <w:t>1 p. m.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6C7640" w:rsidP="006C7640">
          <w:pPr>
            <w:pStyle w:val="70F0F779F7B84D9E91D4AB4F0B0C50837"/>
          </w:pPr>
          <w:r w:rsidRPr="004550CF">
            <w:rPr>
              <w:lang w:val="es-MX" w:bidi="es-ES"/>
            </w:rPr>
            <w:t>Ceremonia de premios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6C7640" w:rsidP="006C7640">
          <w:pPr>
            <w:pStyle w:val="E5C9AECF0F244471879199DDCD0139337"/>
          </w:pPr>
          <w:r w:rsidRPr="004550CF">
            <w:rPr>
              <w:lang w:val="es-MX" w:bidi="es-ES"/>
            </w:rPr>
            <w:t>4 de mayo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6C7640" w:rsidP="006C7640">
          <w:pPr>
            <w:pStyle w:val="EC53DDCD7A9148A4B26DD101065D7A077"/>
          </w:pPr>
          <w:r w:rsidRPr="004550CF">
            <w:rPr>
              <w:rStyle w:val="Emphasis"/>
              <w:lang w:val="es-MX" w:bidi="es-ES"/>
            </w:rPr>
            <w:t>6p. m.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6C7640" w:rsidP="006C7640">
          <w:pPr>
            <w:pStyle w:val="9F45E6AF62574B07AE5A6C38CF6FB6607"/>
          </w:pPr>
          <w:r w:rsidRPr="004550CF">
            <w:rPr>
              <w:lang w:val="es-MX" w:bidi="es-ES"/>
            </w:rPr>
            <w:t>Entrega de regalos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6C7640" w:rsidP="006C7640">
          <w:pPr>
            <w:pStyle w:val="2FCF02B0A6AC4A2C81E60E2C77E3461F7"/>
          </w:pPr>
          <w:r w:rsidRPr="004550CF">
            <w:rPr>
              <w:lang w:val="es-MX" w:bidi="es-ES"/>
            </w:rPr>
            <w:t>5 de mayo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6C7640" w:rsidP="006C7640">
          <w:pPr>
            <w:pStyle w:val="CA66A2C83DC84A46AF660B80E455B9DC7"/>
          </w:pPr>
          <w:r w:rsidRPr="004550CF">
            <w:rPr>
              <w:rStyle w:val="Emphasis"/>
              <w:lang w:val="es-MX" w:bidi="es-ES"/>
            </w:rPr>
            <w:t>9 a. 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altName w:val="Palatino Linotype"/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190141"/>
    <w:rsid w:val="002966C8"/>
    <w:rsid w:val="002D720B"/>
    <w:rsid w:val="003B2CDF"/>
    <w:rsid w:val="006C7640"/>
    <w:rsid w:val="0078263F"/>
    <w:rsid w:val="007E1410"/>
    <w:rsid w:val="0089413A"/>
    <w:rsid w:val="00B44CE8"/>
    <w:rsid w:val="00D305F4"/>
    <w:rsid w:val="00D55B56"/>
    <w:rsid w:val="00E54CEF"/>
    <w:rsid w:val="00EC6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7640"/>
    <w:rPr>
      <w:color w:val="808080"/>
    </w:rPr>
  </w:style>
  <w:style w:type="character" w:styleId="Emphasis">
    <w:name w:val="Emphasis"/>
    <w:basedOn w:val="DefaultParagraphFont"/>
    <w:uiPriority w:val="13"/>
    <w:qFormat/>
    <w:rsid w:val="006C7640"/>
    <w:rPr>
      <w:b w:val="0"/>
      <w:i/>
      <w:iCs/>
    </w:rPr>
  </w:style>
  <w:style w:type="character" w:styleId="SubtleEmphasis">
    <w:name w:val="Subtle Emphasis"/>
    <w:basedOn w:val="DefaultParagraphFont"/>
    <w:uiPriority w:val="14"/>
    <w:qFormat/>
    <w:rsid w:val="006C7640"/>
    <w:rPr>
      <w:i w:val="0"/>
      <w:iCs/>
      <w:color w:val="4472C4" w:themeColor="accent1"/>
      <w:sz w:val="56"/>
      <w:vertAlign w:val="superscript"/>
    </w:rPr>
  </w:style>
  <w:style w:type="paragraph" w:customStyle="1" w:styleId="FCEA349804514264B3435467588C5311">
    <w:name w:val="FCEA349804514264B3435467588C5311"/>
    <w:rsid w:val="00190141"/>
  </w:style>
  <w:style w:type="paragraph" w:customStyle="1" w:styleId="FF53C99AAEFE413FA489FE738683D303">
    <w:name w:val="FF53C99AAEFE413FA489FE738683D303"/>
    <w:rsid w:val="00190141"/>
  </w:style>
  <w:style w:type="paragraph" w:customStyle="1" w:styleId="CF8278001B5647B9A67DEB15983FEDC9">
    <w:name w:val="CF8278001B5647B9A67DEB15983FEDC9"/>
    <w:rsid w:val="00190141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6C12815F05048CAB330941FC343862B">
    <w:name w:val="26C12815F05048CAB330941FC343862B"/>
    <w:rsid w:val="00190141"/>
  </w:style>
  <w:style w:type="paragraph" w:customStyle="1" w:styleId="268B9F36F55F48EA8FA745728F7C5D5F">
    <w:name w:val="268B9F36F55F48EA8FA745728F7C5D5F"/>
    <w:rsid w:val="00190141"/>
  </w:style>
  <w:style w:type="paragraph" w:customStyle="1" w:styleId="390BF559F2014254AADC4D5D32FC914C">
    <w:name w:val="390BF559F2014254AADC4D5D32FC914C"/>
    <w:rsid w:val="00190141"/>
  </w:style>
  <w:style w:type="paragraph" w:customStyle="1" w:styleId="FAD144E9EEA847589E936FF4F054B0BE">
    <w:name w:val="FAD144E9EEA847589E936FF4F054B0BE"/>
    <w:rsid w:val="00190141"/>
  </w:style>
  <w:style w:type="paragraph" w:customStyle="1" w:styleId="B5A605C44085495995913F5196BC59E5">
    <w:name w:val="B5A605C44085495995913F5196BC59E5"/>
    <w:rsid w:val="00190141"/>
  </w:style>
  <w:style w:type="paragraph" w:customStyle="1" w:styleId="844A7D81111E43D48C8899EBFE7FC2A6">
    <w:name w:val="844A7D81111E43D48C8899EBFE7FC2A6"/>
    <w:rsid w:val="00190141"/>
  </w:style>
  <w:style w:type="paragraph" w:customStyle="1" w:styleId="E5B5F50D6960449B9F006CB40B260BEE">
    <w:name w:val="E5B5F50D6960449B9F006CB40B260BEE"/>
    <w:rsid w:val="00190141"/>
  </w:style>
  <w:style w:type="paragraph" w:customStyle="1" w:styleId="E9DD848A7D89473CA97BB511D5DA7F9C">
    <w:name w:val="E9DD848A7D89473CA97BB511D5DA7F9C"/>
    <w:rsid w:val="00190141"/>
  </w:style>
  <w:style w:type="paragraph" w:customStyle="1" w:styleId="42808818CC404ED8A9222869D373D098">
    <w:name w:val="42808818CC404ED8A9222869D373D098"/>
    <w:rsid w:val="00190141"/>
  </w:style>
  <w:style w:type="paragraph" w:customStyle="1" w:styleId="5BD5591102CD4766BA67454AB4A4800B">
    <w:name w:val="5BD5591102CD4766BA67454AB4A4800B"/>
    <w:rsid w:val="00190141"/>
  </w:style>
  <w:style w:type="paragraph" w:customStyle="1" w:styleId="DEDF6EF540FC47818F8573C422FBAE0E">
    <w:name w:val="DEDF6EF540FC47818F8573C422FBAE0E"/>
    <w:rsid w:val="00190141"/>
  </w:style>
  <w:style w:type="paragraph" w:customStyle="1" w:styleId="76B9A96F208F44DDBCD84F1C169FC684">
    <w:name w:val="76B9A96F208F44DDBCD84F1C169FC684"/>
    <w:rsid w:val="00190141"/>
  </w:style>
  <w:style w:type="paragraph" w:customStyle="1" w:styleId="70F0F779F7B84D9E91D4AB4F0B0C5083">
    <w:name w:val="70F0F779F7B84D9E91D4AB4F0B0C5083"/>
    <w:rsid w:val="00190141"/>
  </w:style>
  <w:style w:type="paragraph" w:customStyle="1" w:styleId="9F45E6AF62574B07AE5A6C38CF6FB660">
    <w:name w:val="9F45E6AF62574B07AE5A6C38CF6FB660"/>
    <w:rsid w:val="00190141"/>
  </w:style>
  <w:style w:type="paragraph" w:customStyle="1" w:styleId="00F9B7EA7C964BBA96822EBE21D5AEAD4">
    <w:name w:val="00F9B7EA7C964BBA96822EBE21D5AEAD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4">
    <w:name w:val="0BE261624D4D491E8FAAA2683EF60180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E6D62C8843A4207824FAD74AD38C9214">
    <w:name w:val="1E6D62C8843A4207824FAD74AD38C921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4">
    <w:name w:val="67A4368ABC0B4C93B09BB892E56AB97F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54DBC2F6741D44EDACDE2CEC228A03154">
    <w:name w:val="54DBC2F6741D44EDACDE2CEC228A0315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4">
    <w:name w:val="D049B1834CE14E86A32A6E60F86CA0E4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A5CEE6AE23864891BBB288361AFE9AA93">
    <w:name w:val="A5CEE6AE23864891BBB288361AFE9AA9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3">
    <w:name w:val="B268AC5248F2449D829FEE7DD610782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F4F354CB1C93491EADAEF216995347A83">
    <w:name w:val="F4F354CB1C93491EADAEF216995347A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3">
    <w:name w:val="1FA347BC805E48C786B1C69AA6FD4B4D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ABEA9F51A5540028AA5A39D5CE66E683">
    <w:name w:val="BABEA9F51A5540028AA5A39D5CE66E6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3">
    <w:name w:val="9D36A82F623842BBB9C99958770CA302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ED6F532E86F49909C7CB638071A81483">
    <w:name w:val="7ED6F532E86F49909C7CB638071A814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3">
    <w:name w:val="ED80725D5CAD4482BAA985D3F1F7DC8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C9AECF0F244471879199DDCD0139333">
    <w:name w:val="E5C9AECF0F244471879199DDCD01393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3">
    <w:name w:val="EC53DDCD7A9148A4B26DD101065D7A0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FCF02B0A6AC4A2C81E60E2C77E3461F3">
    <w:name w:val="2FCF02B0A6AC4A2C81E60E2C77E3461F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3">
    <w:name w:val="CA66A2C83DC84A46AF660B80E455B9DC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6EBF1A85BE44CDA981AAFDDFE46A12B">
    <w:name w:val="B6EBF1A85BE44CDA981AAFDDFE46A12B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1">
    <w:name w:val="FCEA349804514264B3435467588C5311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1">
    <w:name w:val="FF53C99AAEFE413FA489FE738683D303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1">
    <w:name w:val="CF8278001B5647B9A67DEB15983FEDC9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">
    <w:name w:val="00F9B7EA7C964BBA96822EBE21D5AEAD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">
    <w:name w:val="0BE261624D4D491E8FAAA2683EF60180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1">
    <w:name w:val="26C12815F05048CAB330941FC343862B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">
    <w:name w:val="1E6D62C8843A4207824FAD74AD38C92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">
    <w:name w:val="67A4368ABC0B4C93B09BB892E56AB97F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1">
    <w:name w:val="268B9F36F55F48EA8FA745728F7C5D5F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">
    <w:name w:val="54DBC2F6741D44EDACDE2CEC228A031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">
    <w:name w:val="D049B1834CE14E86A32A6E60F86CA0E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1">
    <w:name w:val="390BF559F2014254AADC4D5D32FC914C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1">
    <w:name w:val="FAD144E9EEA847589E936FF4F054B0BE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1">
    <w:name w:val="B5A605C44085495995913F5196BC59E5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1">
    <w:name w:val="844A7D81111E43D48C8899EBFE7FC2A6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">
    <w:name w:val="A5CEE6AE23864891BBB288361AFE9AA9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">
    <w:name w:val="B268AC5248F2449D829FEE7DD610782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1">
    <w:name w:val="E5B5F50D6960449B9F006CB40B260BEE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">
    <w:name w:val="F4F354CB1C93491EADAEF216995347A8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">
    <w:name w:val="1FA347BC805E48C786B1C69AA6FD4B4D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1">
    <w:name w:val="E9DD848A7D89473CA97BB511D5DA7F9C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">
    <w:name w:val="BABEA9F51A5540028AA5A39D5CE66E68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">
    <w:name w:val="9D36A82F623842BBB9C99958770CA30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1">
    <w:name w:val="42808818CC404ED8A9222869D373D098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1">
    <w:name w:val="5BD5591102CD4766BA67454AB4A4800B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1">
    <w:name w:val="DEDF6EF540FC47818F8573C422FBAE0E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1">
    <w:name w:val="76B9A96F208F44DDBCD84F1C169FC684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">
    <w:name w:val="7ED6F532E86F49909C7CB638071A8148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">
    <w:name w:val="ED80725D5CAD4482BAA985D3F1F7DC8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1">
    <w:name w:val="70F0F779F7B84D9E91D4AB4F0B0C5083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">
    <w:name w:val="E5C9AECF0F244471879199DDCD01393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">
    <w:name w:val="EC53DDCD7A9148A4B26DD101065D7A0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1">
    <w:name w:val="9F45E6AF62574B07AE5A6C38CF6FB6601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">
    <w:name w:val="2FCF02B0A6AC4A2C81E60E2C77E3461F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">
    <w:name w:val="CA66A2C83DC84A46AF660B80E455B9DC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">
    <w:name w:val="356BC7418F554BC39D15CF374E22913B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">
    <w:name w:val="E20232AD7BC34DAE925AEB137B7C6D7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">
    <w:name w:val="F059452BE00344D4A472B0389EF66DC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">
    <w:name w:val="7B9147AB68804590B88B22C837DB839E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">
    <w:name w:val="F2D573975B5C4B1A82D65C3FCE73CE1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156A8A4AD24008AD965C1FA627F5F8">
    <w:name w:val="2B156A8A4AD24008AD965C1FA627F5F8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1E3737EF80F4298B37F342F96BE893D">
    <w:name w:val="41E3737EF80F4298B37F342F96BE893D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">
    <w:name w:val="8540A897E24B4677BE46C201E77AFC4F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">
    <w:name w:val="1CCC4DE53A7F47F88D8EF27C737E075E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D9A3EB02BB4B0C99F19FD39910BF7E">
    <w:name w:val="3FD9A3EB02BB4B0C99F19FD39910BF7E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">
    <w:name w:val="EF93196DAF504475926D246CF12AF60D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">
    <w:name w:val="8CB9E064B7B043C7B97DEF9B98671CE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F780DB32E5AD4E6B851E6247898FA22B">
    <w:name w:val="F780DB32E5AD4E6B851E6247898FA22B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610B3449A4344E1941A09AB60F63803">
    <w:name w:val="C610B3449A4344E1941A09AB60F63803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">
    <w:name w:val="A5CC2374152C46C081D89A20C978654B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">
    <w:name w:val="4FECF58316E844CAACB74A2E11130D4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">
    <w:name w:val="66F1F2D0ABD140F09C97D979434ED9A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">
    <w:name w:val="887CFC899B524912AD5AE042B0C400BA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">
    <w:name w:val="B14419D637544E49816205E8FE7D58AF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15C889F54A840B69D791E2E1AA744B6">
    <w:name w:val="A15C889F54A840B69D791E2E1AA744B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1">
    <w:name w:val="B6EBF1A85BE44CDA981AAFDDFE46A12B1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2">
    <w:name w:val="FCEA349804514264B3435467588C5311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2">
    <w:name w:val="FF53C99AAEFE413FA489FE738683D303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2">
    <w:name w:val="CF8278001B5647B9A67DEB15983FEDC9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1">
    <w:name w:val="00F9B7EA7C964BBA96822EBE21D5AEAD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1">
    <w:name w:val="0BE261624D4D491E8FAAA2683EF60180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2">
    <w:name w:val="26C12815F05048CAB330941FC343862B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1">
    <w:name w:val="1E6D62C8843A4207824FAD74AD38C921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1">
    <w:name w:val="67A4368ABC0B4C93B09BB892E56AB97F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2">
    <w:name w:val="268B9F36F55F48EA8FA745728F7C5D5F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1">
    <w:name w:val="54DBC2F6741D44EDACDE2CEC228A0315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1">
    <w:name w:val="D049B1834CE14E86A32A6E60F86CA0E4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2">
    <w:name w:val="390BF559F2014254AADC4D5D32FC914C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2">
    <w:name w:val="FAD144E9EEA847589E936FF4F054B0BE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2">
    <w:name w:val="B5A605C44085495995913F5196BC59E5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2">
    <w:name w:val="844A7D81111E43D48C8899EBFE7FC2A6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1">
    <w:name w:val="A5CEE6AE23864891BBB288361AFE9AA9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1">
    <w:name w:val="B268AC5248F2449D829FEE7DD6107827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2">
    <w:name w:val="E5B5F50D6960449B9F006CB40B260BEE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1">
    <w:name w:val="F4F354CB1C93491EADAEF216995347A8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1">
    <w:name w:val="1FA347BC805E48C786B1C69AA6FD4B4D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2">
    <w:name w:val="E9DD848A7D89473CA97BB511D5DA7F9C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1">
    <w:name w:val="BABEA9F51A5540028AA5A39D5CE66E68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1">
    <w:name w:val="9D36A82F623842BBB9C99958770CA302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2">
    <w:name w:val="42808818CC404ED8A9222869D373D098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2">
    <w:name w:val="5BD5591102CD4766BA67454AB4A4800B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2">
    <w:name w:val="DEDF6EF540FC47818F8573C422FBAE0E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2">
    <w:name w:val="76B9A96F208F44DDBCD84F1C169FC684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1">
    <w:name w:val="7ED6F532E86F49909C7CB638071A8148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1">
    <w:name w:val="ED80725D5CAD4482BAA985D3F1F7DC83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2">
    <w:name w:val="70F0F779F7B84D9E91D4AB4F0B0C5083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1">
    <w:name w:val="E5C9AECF0F244471879199DDCD013933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1">
    <w:name w:val="EC53DDCD7A9148A4B26DD101065D7A07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2">
    <w:name w:val="9F45E6AF62574B07AE5A6C38CF6FB6602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1">
    <w:name w:val="2FCF02B0A6AC4A2C81E60E2C77E3461F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1">
    <w:name w:val="CA66A2C83DC84A46AF660B80E455B9DC1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1">
    <w:name w:val="356BC7418F554BC39D15CF374E22913B1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1">
    <w:name w:val="E20232AD7BC34DAE925AEB137B7C6D76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1">
    <w:name w:val="F059452BE00344D4A472B0389EF66DC4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1">
    <w:name w:val="7B9147AB68804590B88B22C837DB839E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1">
    <w:name w:val="F2D573975B5C4B1A82D65C3FCE73CE11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156A8A4AD24008AD965C1FA627F5F81">
    <w:name w:val="2B156A8A4AD24008AD965C1FA627F5F8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1E3737EF80F4298B37F342F96BE893D1">
    <w:name w:val="41E3737EF80F4298B37F342F96BE893D1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1">
    <w:name w:val="8540A897E24B4677BE46C201E77AFC4F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1">
    <w:name w:val="1CCC4DE53A7F47F88D8EF27C737E075E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D9A3EB02BB4B0C99F19FD39910BF7E1">
    <w:name w:val="3FD9A3EB02BB4B0C99F19FD39910BF7E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1">
    <w:name w:val="EF93196DAF504475926D246CF12AF60D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1">
    <w:name w:val="8CB9E064B7B043C7B97DEF9B98671CE6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F780DB32E5AD4E6B851E6247898FA22B1">
    <w:name w:val="F780DB32E5AD4E6B851E6247898FA22B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610B3449A4344E1941A09AB60F638031">
    <w:name w:val="C610B3449A4344E1941A09AB60F638031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1">
    <w:name w:val="A5CC2374152C46C081D89A20C978654B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1">
    <w:name w:val="4FECF58316E844CAACB74A2E11130D46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1">
    <w:name w:val="66F1F2D0ABD140F09C97D979434ED9A5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1">
    <w:name w:val="887CFC899B524912AD5AE042B0C400BA1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1">
    <w:name w:val="B14419D637544E49816205E8FE7D58AF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15C889F54A840B69D791E2E1AA744B61">
    <w:name w:val="A15C889F54A840B69D791E2E1AA744B61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2">
    <w:name w:val="B6EBF1A85BE44CDA981AAFDDFE46A12B2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3">
    <w:name w:val="FCEA349804514264B3435467588C5311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3">
    <w:name w:val="FF53C99AAEFE413FA489FE738683D303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3">
    <w:name w:val="CF8278001B5647B9A67DEB15983FEDC9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2">
    <w:name w:val="00F9B7EA7C964BBA96822EBE21D5AEAD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2">
    <w:name w:val="0BE261624D4D491E8FAAA2683EF60180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3">
    <w:name w:val="26C12815F05048CAB330941FC343862B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2">
    <w:name w:val="1E6D62C8843A4207824FAD74AD38C921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2">
    <w:name w:val="67A4368ABC0B4C93B09BB892E56AB97F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3">
    <w:name w:val="268B9F36F55F48EA8FA745728F7C5D5F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2">
    <w:name w:val="54DBC2F6741D44EDACDE2CEC228A0315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2">
    <w:name w:val="D049B1834CE14E86A32A6E60F86CA0E4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3">
    <w:name w:val="390BF559F2014254AADC4D5D32FC914C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3">
    <w:name w:val="FAD144E9EEA847589E936FF4F054B0BE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3">
    <w:name w:val="B5A605C44085495995913F5196BC59E5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3">
    <w:name w:val="844A7D81111E43D48C8899EBFE7FC2A6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2">
    <w:name w:val="A5CEE6AE23864891BBB288361AFE9AA9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2">
    <w:name w:val="B268AC5248F2449D829FEE7DD6107827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3">
    <w:name w:val="E5B5F50D6960449B9F006CB40B260BEE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2">
    <w:name w:val="F4F354CB1C93491EADAEF216995347A8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2">
    <w:name w:val="1FA347BC805E48C786B1C69AA6FD4B4D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3">
    <w:name w:val="E9DD848A7D89473CA97BB511D5DA7F9C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2">
    <w:name w:val="BABEA9F51A5540028AA5A39D5CE66E68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2">
    <w:name w:val="9D36A82F623842BBB9C99958770CA302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3">
    <w:name w:val="42808818CC404ED8A9222869D373D098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3">
    <w:name w:val="5BD5591102CD4766BA67454AB4A4800B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3">
    <w:name w:val="DEDF6EF540FC47818F8573C422FBAE0E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3">
    <w:name w:val="76B9A96F208F44DDBCD84F1C169FC684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2">
    <w:name w:val="7ED6F532E86F49909C7CB638071A8148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2">
    <w:name w:val="ED80725D5CAD4482BAA985D3F1F7DC83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3">
    <w:name w:val="70F0F779F7B84D9E91D4AB4F0B0C5083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2">
    <w:name w:val="E5C9AECF0F244471879199DDCD013933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2">
    <w:name w:val="EC53DDCD7A9148A4B26DD101065D7A07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3">
    <w:name w:val="9F45E6AF62574B07AE5A6C38CF6FB6603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2">
    <w:name w:val="2FCF02B0A6AC4A2C81E60E2C77E3461F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2">
    <w:name w:val="CA66A2C83DC84A46AF660B80E455B9DC2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2">
    <w:name w:val="356BC7418F554BC39D15CF374E22913B2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2">
    <w:name w:val="E20232AD7BC34DAE925AEB137B7C6D76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2">
    <w:name w:val="F059452BE00344D4A472B0389EF66DC4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2">
    <w:name w:val="7B9147AB68804590B88B22C837DB839E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2">
    <w:name w:val="F2D573975B5C4B1A82D65C3FCE73CE112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156A8A4AD24008AD965C1FA627F5F82">
    <w:name w:val="2B156A8A4AD24008AD965C1FA627F5F82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1E3737EF80F4298B37F342F96BE893D2">
    <w:name w:val="41E3737EF80F4298B37F342F96BE893D2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2">
    <w:name w:val="8540A897E24B4677BE46C201E77AFC4F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2">
    <w:name w:val="1CCC4DE53A7F47F88D8EF27C737E075E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D9A3EB02BB4B0C99F19FD39910BF7E2">
    <w:name w:val="3FD9A3EB02BB4B0C99F19FD39910BF7E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2">
    <w:name w:val="EF93196DAF504475926D246CF12AF60D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2">
    <w:name w:val="8CB9E064B7B043C7B97DEF9B98671CE62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F780DB32E5AD4E6B851E6247898FA22B2">
    <w:name w:val="F780DB32E5AD4E6B851E6247898FA22B2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610B3449A4344E1941A09AB60F638032">
    <w:name w:val="C610B3449A4344E1941A09AB60F638032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2">
    <w:name w:val="A5CC2374152C46C081D89A20C978654B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2">
    <w:name w:val="4FECF58316E844CAACB74A2E11130D46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2">
    <w:name w:val="66F1F2D0ABD140F09C97D979434ED9A5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2">
    <w:name w:val="887CFC899B524912AD5AE042B0C400BA2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2">
    <w:name w:val="B14419D637544E49816205E8FE7D58AF2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15C889F54A840B69D791E2E1AA744B62">
    <w:name w:val="A15C889F54A840B69D791E2E1AA744B62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3">
    <w:name w:val="B6EBF1A85BE44CDA981AAFDDFE46A12B3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4">
    <w:name w:val="FCEA349804514264B3435467588C5311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4">
    <w:name w:val="FF53C99AAEFE413FA489FE738683D303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4">
    <w:name w:val="CF8278001B5647B9A67DEB15983FEDC9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3">
    <w:name w:val="00F9B7EA7C964BBA96822EBE21D5AEAD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3">
    <w:name w:val="0BE261624D4D491E8FAAA2683EF60180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4">
    <w:name w:val="26C12815F05048CAB330941FC343862B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3">
    <w:name w:val="1E6D62C8843A4207824FAD74AD38C921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3">
    <w:name w:val="67A4368ABC0B4C93B09BB892E56AB97F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4">
    <w:name w:val="268B9F36F55F48EA8FA745728F7C5D5F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3">
    <w:name w:val="54DBC2F6741D44EDACDE2CEC228A0315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3">
    <w:name w:val="D049B1834CE14E86A32A6E60F86CA0E43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4">
    <w:name w:val="390BF559F2014254AADC4D5D32FC914C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4">
    <w:name w:val="FAD144E9EEA847589E936FF4F054B0BE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4">
    <w:name w:val="B5A605C44085495995913F5196BC59E5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4">
    <w:name w:val="844A7D81111E43D48C8899EBFE7FC2A6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4">
    <w:name w:val="A5CEE6AE23864891BBB288361AFE9AA9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4">
    <w:name w:val="B268AC5248F2449D829FEE7DD6107827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4">
    <w:name w:val="E5B5F50D6960449B9F006CB40B260BEE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4">
    <w:name w:val="F4F354CB1C93491EADAEF216995347A8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4">
    <w:name w:val="1FA347BC805E48C786B1C69AA6FD4B4D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4">
    <w:name w:val="E9DD848A7D89473CA97BB511D5DA7F9C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4">
    <w:name w:val="BABEA9F51A5540028AA5A39D5CE66E68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4">
    <w:name w:val="9D36A82F623842BBB9C99958770CA302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4">
    <w:name w:val="42808818CC404ED8A9222869D373D098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4">
    <w:name w:val="5BD5591102CD4766BA67454AB4A4800B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4">
    <w:name w:val="DEDF6EF540FC47818F8573C422FBAE0E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4">
    <w:name w:val="76B9A96F208F44DDBCD84F1C169FC684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4">
    <w:name w:val="7ED6F532E86F49909C7CB638071A8148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4">
    <w:name w:val="ED80725D5CAD4482BAA985D3F1F7DC83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4">
    <w:name w:val="70F0F779F7B84D9E91D4AB4F0B0C5083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4">
    <w:name w:val="E5C9AECF0F244471879199DDCD013933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4">
    <w:name w:val="EC53DDCD7A9148A4B26DD101065D7A07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4">
    <w:name w:val="9F45E6AF62574B07AE5A6C38CF6FB6604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4">
    <w:name w:val="2FCF02B0A6AC4A2C81E60E2C77E3461F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4">
    <w:name w:val="CA66A2C83DC84A46AF660B80E455B9DC4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3">
    <w:name w:val="356BC7418F554BC39D15CF374E22913B3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3">
    <w:name w:val="E20232AD7BC34DAE925AEB137B7C6D76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3">
    <w:name w:val="F059452BE00344D4A472B0389EF66DC4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3">
    <w:name w:val="7B9147AB68804590B88B22C837DB839E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3">
    <w:name w:val="F2D573975B5C4B1A82D65C3FCE73CE113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156A8A4AD24008AD965C1FA627F5F83">
    <w:name w:val="2B156A8A4AD24008AD965C1FA627F5F83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1E3737EF80F4298B37F342F96BE893D3">
    <w:name w:val="41E3737EF80F4298B37F342F96BE893D3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3">
    <w:name w:val="8540A897E24B4677BE46C201E77AFC4F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3">
    <w:name w:val="1CCC4DE53A7F47F88D8EF27C737E075E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D9A3EB02BB4B0C99F19FD39910BF7E3">
    <w:name w:val="3FD9A3EB02BB4B0C99F19FD39910BF7E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3">
    <w:name w:val="EF93196DAF504475926D246CF12AF60D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3">
    <w:name w:val="8CB9E064B7B043C7B97DEF9B98671CE63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F780DB32E5AD4E6B851E6247898FA22B3">
    <w:name w:val="F780DB32E5AD4E6B851E6247898FA22B3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610B3449A4344E1941A09AB60F638033">
    <w:name w:val="C610B3449A4344E1941A09AB60F638033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3">
    <w:name w:val="A5CC2374152C46C081D89A20C978654B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3">
    <w:name w:val="4FECF58316E844CAACB74A2E11130D46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3">
    <w:name w:val="66F1F2D0ABD140F09C97D979434ED9A5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3">
    <w:name w:val="887CFC899B524912AD5AE042B0C400BA3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3">
    <w:name w:val="B14419D637544E49816205E8FE7D58AF3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15C889F54A840B69D791E2E1AA744B63">
    <w:name w:val="A15C889F54A840B69D791E2E1AA744B63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4">
    <w:name w:val="B6EBF1A85BE44CDA981AAFDDFE46A12B4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5">
    <w:name w:val="FCEA349804514264B3435467588C5311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5">
    <w:name w:val="FF53C99AAEFE413FA489FE738683D303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5">
    <w:name w:val="CF8278001B5647B9A67DEB15983FEDC9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5">
    <w:name w:val="00F9B7EA7C964BBA96822EBE21D5AEAD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5">
    <w:name w:val="0BE261624D4D491E8FAAA2683EF60180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5">
    <w:name w:val="26C12815F05048CAB330941FC343862B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5">
    <w:name w:val="1E6D62C8843A4207824FAD74AD38C921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5">
    <w:name w:val="67A4368ABC0B4C93B09BB892E56AB97F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5">
    <w:name w:val="268B9F36F55F48EA8FA745728F7C5D5F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5">
    <w:name w:val="54DBC2F6741D44EDACDE2CEC228A0315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5">
    <w:name w:val="D049B1834CE14E86A32A6E60F86CA0E4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5">
    <w:name w:val="390BF559F2014254AADC4D5D32FC914C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5">
    <w:name w:val="FAD144E9EEA847589E936FF4F054B0BE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5">
    <w:name w:val="B5A605C44085495995913F5196BC59E5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5">
    <w:name w:val="844A7D81111E43D48C8899EBFE7FC2A6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5">
    <w:name w:val="A5CEE6AE23864891BBB288361AFE9AA9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5">
    <w:name w:val="B268AC5248F2449D829FEE7DD6107827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5">
    <w:name w:val="E5B5F50D6960449B9F006CB40B260BEE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5">
    <w:name w:val="F4F354CB1C93491EADAEF216995347A8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5">
    <w:name w:val="1FA347BC805E48C786B1C69AA6FD4B4D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5">
    <w:name w:val="E9DD848A7D89473CA97BB511D5DA7F9C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5">
    <w:name w:val="BABEA9F51A5540028AA5A39D5CE66E68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5">
    <w:name w:val="9D36A82F623842BBB9C99958770CA302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5">
    <w:name w:val="42808818CC404ED8A9222869D373D098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5">
    <w:name w:val="5BD5591102CD4766BA67454AB4A4800B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5">
    <w:name w:val="DEDF6EF540FC47818F8573C422FBAE0E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5">
    <w:name w:val="76B9A96F208F44DDBCD84F1C169FC684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5">
    <w:name w:val="7ED6F532E86F49909C7CB638071A8148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5">
    <w:name w:val="ED80725D5CAD4482BAA985D3F1F7DC83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5">
    <w:name w:val="70F0F779F7B84D9E91D4AB4F0B0C5083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5">
    <w:name w:val="E5C9AECF0F244471879199DDCD013933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5">
    <w:name w:val="EC53DDCD7A9148A4B26DD101065D7A07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5">
    <w:name w:val="9F45E6AF62574B07AE5A6C38CF6FB6605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5">
    <w:name w:val="2FCF02B0A6AC4A2C81E60E2C77E3461F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5">
    <w:name w:val="CA66A2C83DC84A46AF660B80E455B9DC5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4">
    <w:name w:val="356BC7418F554BC39D15CF374E22913B4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4">
    <w:name w:val="E20232AD7BC34DAE925AEB137B7C6D76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4">
    <w:name w:val="F059452BE00344D4A472B0389EF66DC4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4">
    <w:name w:val="7B9147AB68804590B88B22C837DB839E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4">
    <w:name w:val="F2D573975B5C4B1A82D65C3FCE73CE114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156A8A4AD24008AD965C1FA627F5F84">
    <w:name w:val="2B156A8A4AD24008AD965C1FA627F5F84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1E3737EF80F4298B37F342F96BE893D4">
    <w:name w:val="41E3737EF80F4298B37F342F96BE893D4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4">
    <w:name w:val="8540A897E24B4677BE46C201E77AFC4F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4">
    <w:name w:val="1CCC4DE53A7F47F88D8EF27C737E075E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FD9A3EB02BB4B0C99F19FD39910BF7E4">
    <w:name w:val="3FD9A3EB02BB4B0C99F19FD39910BF7E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4">
    <w:name w:val="EF93196DAF504475926D246CF12AF60D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4">
    <w:name w:val="8CB9E064B7B043C7B97DEF9B98671CE64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F780DB32E5AD4E6B851E6247898FA22B4">
    <w:name w:val="F780DB32E5AD4E6B851E6247898FA22B4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610B3449A4344E1941A09AB60F638034">
    <w:name w:val="C610B3449A4344E1941A09AB60F638034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4">
    <w:name w:val="A5CC2374152C46C081D89A20C978654B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4">
    <w:name w:val="4FECF58316E844CAACB74A2E11130D46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4">
    <w:name w:val="66F1F2D0ABD140F09C97D979434ED9A5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4">
    <w:name w:val="887CFC899B524912AD5AE042B0C400BA4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4">
    <w:name w:val="B14419D637544E49816205E8FE7D58AF4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15C889F54A840B69D791E2E1AA744B64">
    <w:name w:val="A15C889F54A840B69D791E2E1AA744B64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5">
    <w:name w:val="B6EBF1A85BE44CDA981AAFDDFE46A12B5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6">
    <w:name w:val="FCEA349804514264B3435467588C5311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6">
    <w:name w:val="FF53C99AAEFE413FA489FE738683D303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6">
    <w:name w:val="CF8278001B5647B9A67DEB15983FEDC9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6">
    <w:name w:val="00F9B7EA7C964BBA96822EBE21D5AEAD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6">
    <w:name w:val="0BE261624D4D491E8FAAA2683EF60180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6">
    <w:name w:val="26C12815F05048CAB330941FC343862B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6">
    <w:name w:val="1E6D62C8843A4207824FAD74AD38C921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6">
    <w:name w:val="67A4368ABC0B4C93B09BB892E56AB97F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6">
    <w:name w:val="268B9F36F55F48EA8FA745728F7C5D5F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6">
    <w:name w:val="54DBC2F6741D44EDACDE2CEC228A0315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6">
    <w:name w:val="D049B1834CE14E86A32A6E60F86CA0E4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6">
    <w:name w:val="390BF559F2014254AADC4D5D32FC914C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6">
    <w:name w:val="FAD144E9EEA847589E936FF4F054B0BE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6">
    <w:name w:val="B5A605C44085495995913F5196BC59E5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6">
    <w:name w:val="844A7D81111E43D48C8899EBFE7FC2A6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6">
    <w:name w:val="A5CEE6AE23864891BBB288361AFE9AA9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6">
    <w:name w:val="B268AC5248F2449D829FEE7DD6107827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6">
    <w:name w:val="E5B5F50D6960449B9F006CB40B260BEE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6">
    <w:name w:val="F4F354CB1C93491EADAEF216995347A8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6">
    <w:name w:val="1FA347BC805E48C786B1C69AA6FD4B4D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6">
    <w:name w:val="E9DD848A7D89473CA97BB511D5DA7F9C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6">
    <w:name w:val="BABEA9F51A5540028AA5A39D5CE66E68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6">
    <w:name w:val="9D36A82F623842BBB9C99958770CA302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6">
    <w:name w:val="42808818CC404ED8A9222869D373D098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6">
    <w:name w:val="5BD5591102CD4766BA67454AB4A4800B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6">
    <w:name w:val="DEDF6EF540FC47818F8573C422FBAE0E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6">
    <w:name w:val="76B9A96F208F44DDBCD84F1C169FC684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6">
    <w:name w:val="7ED6F532E86F49909C7CB638071A8148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6">
    <w:name w:val="ED80725D5CAD4482BAA985D3F1F7DC83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6">
    <w:name w:val="70F0F779F7B84D9E91D4AB4F0B0C5083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6">
    <w:name w:val="E5C9AECF0F244471879199DDCD013933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6">
    <w:name w:val="EC53DDCD7A9148A4B26DD101065D7A07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6">
    <w:name w:val="9F45E6AF62574B07AE5A6C38CF6FB6606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6">
    <w:name w:val="2FCF02B0A6AC4A2C81E60E2C77E3461F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6">
    <w:name w:val="CA66A2C83DC84A46AF660B80E455B9DC6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5">
    <w:name w:val="356BC7418F554BC39D15CF374E22913B5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5">
    <w:name w:val="E20232AD7BC34DAE925AEB137B7C6D76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5">
    <w:name w:val="F059452BE00344D4A472B0389EF66DC4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5">
    <w:name w:val="7B9147AB68804590B88B22C837DB839E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5">
    <w:name w:val="F2D573975B5C4B1A82D65C3FCE73CE115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156A8A4AD24008AD965C1FA627F5F85">
    <w:name w:val="2B156A8A4AD24008AD965C1FA627F5F85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1E3737EF80F4298B37F342F96BE893D5">
    <w:name w:val="41E3737EF80F4298B37F342F96BE893D5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5">
    <w:name w:val="8540A897E24B4677BE46C201E77AFC4F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5">
    <w:name w:val="1CCC4DE53A7F47F88D8EF27C737E075E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5">
    <w:name w:val="EF93196DAF504475926D246CF12AF60D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5">
    <w:name w:val="8CB9E064B7B043C7B97DEF9B98671CE65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F780DB32E5AD4E6B851E6247898FA22B5">
    <w:name w:val="F780DB32E5AD4E6B851E6247898FA22B5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610B3449A4344E1941A09AB60F638035">
    <w:name w:val="C610B3449A4344E1941A09AB60F638035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5">
    <w:name w:val="A5CC2374152C46C081D89A20C978654B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5">
    <w:name w:val="4FECF58316E844CAACB74A2E11130D46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5">
    <w:name w:val="66F1F2D0ABD140F09C97D979434ED9A5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5">
    <w:name w:val="887CFC899B524912AD5AE042B0C400BA5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5">
    <w:name w:val="B14419D637544E49816205E8FE7D58AF5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15C889F54A840B69D791E2E1AA744B65">
    <w:name w:val="A15C889F54A840B69D791E2E1AA744B65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6">
    <w:name w:val="B6EBF1A85BE44CDA981AAFDDFE46A12B6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7">
    <w:name w:val="FCEA349804514264B3435467588C5311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7">
    <w:name w:val="FF53C99AAEFE413FA489FE738683D303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7">
    <w:name w:val="CF8278001B5647B9A67DEB15983FEDC9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7">
    <w:name w:val="00F9B7EA7C964BBA96822EBE21D5AEAD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7">
    <w:name w:val="0BE261624D4D491E8FAAA2683EF60180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7">
    <w:name w:val="26C12815F05048CAB330941FC343862B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7">
    <w:name w:val="1E6D62C8843A4207824FAD74AD38C921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7">
    <w:name w:val="67A4368ABC0B4C93B09BB892E56AB97F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7">
    <w:name w:val="268B9F36F55F48EA8FA745728F7C5D5F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7">
    <w:name w:val="54DBC2F6741D44EDACDE2CEC228A0315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7">
    <w:name w:val="D049B1834CE14E86A32A6E60F86CA0E4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7">
    <w:name w:val="390BF559F2014254AADC4D5D32FC914C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7">
    <w:name w:val="FAD144E9EEA847589E936FF4F054B0BE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7">
    <w:name w:val="B5A605C44085495995913F5196BC59E5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7">
    <w:name w:val="844A7D81111E43D48C8899EBFE7FC2A6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7">
    <w:name w:val="A5CEE6AE23864891BBB288361AFE9AA9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7">
    <w:name w:val="B268AC5248F2449D829FEE7DD6107827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7">
    <w:name w:val="E5B5F50D6960449B9F006CB40B260BEE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7">
    <w:name w:val="F4F354CB1C93491EADAEF216995347A8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7">
    <w:name w:val="1FA347BC805E48C786B1C69AA6FD4B4D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7">
    <w:name w:val="E9DD848A7D89473CA97BB511D5DA7F9C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7">
    <w:name w:val="BABEA9F51A5540028AA5A39D5CE66E68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7">
    <w:name w:val="9D36A82F623842BBB9C99958770CA302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7">
    <w:name w:val="42808818CC404ED8A9222869D373D098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7">
    <w:name w:val="5BD5591102CD4766BA67454AB4A4800B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7">
    <w:name w:val="DEDF6EF540FC47818F8573C422FBAE0E7"/>
    <w:rsid w:val="006C764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7">
    <w:name w:val="76B9A96F208F44DDBCD84F1C169FC684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7">
    <w:name w:val="7ED6F532E86F49909C7CB638071A8148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7">
    <w:name w:val="ED80725D5CAD4482BAA985D3F1F7DC83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7">
    <w:name w:val="70F0F779F7B84D9E91D4AB4F0B0C5083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7">
    <w:name w:val="E5C9AECF0F244471879199DDCD013933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7">
    <w:name w:val="EC53DDCD7A9148A4B26DD101065D7A07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7">
    <w:name w:val="9F45E6AF62574B07AE5A6C38CF6FB6607"/>
    <w:rsid w:val="006C764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7">
    <w:name w:val="2FCF02B0A6AC4A2C81E60E2C77E3461F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7">
    <w:name w:val="CA66A2C83DC84A46AF660B80E455B9DC7"/>
    <w:rsid w:val="006C764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6">
    <w:name w:val="356BC7418F554BC39D15CF374E22913B6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20232AD7BC34DAE925AEB137B7C6D766">
    <w:name w:val="E20232AD7BC34DAE925AEB137B7C6D76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059452BE00344D4A472B0389EF66DC46">
    <w:name w:val="F059452BE00344D4A472B0389EF66DC4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B9147AB68804590B88B22C837DB839E6">
    <w:name w:val="7B9147AB68804590B88B22C837DB839E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2D573975B5C4B1A82D65C3FCE73CE116">
    <w:name w:val="F2D573975B5C4B1A82D65C3FCE73CE11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2B156A8A4AD24008AD965C1FA627F5F86">
    <w:name w:val="2B156A8A4AD24008AD965C1FA627F5F8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41E3737EF80F4298B37F342F96BE893D6">
    <w:name w:val="41E3737EF80F4298B37F342F96BE893D6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8540A897E24B4677BE46C201E77AFC4F6">
    <w:name w:val="8540A897E24B4677BE46C201E77AFC4F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CCC4DE53A7F47F88D8EF27C737E075E6">
    <w:name w:val="1CCC4DE53A7F47F88D8EF27C737E075E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93196DAF504475926D246CF12AF60D6">
    <w:name w:val="EF93196DAF504475926D246CF12AF60D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CB9E064B7B043C7B97DEF9B98671CE66">
    <w:name w:val="8CB9E064B7B043C7B97DEF9B98671CE6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F780DB32E5AD4E6B851E6247898FA22B6">
    <w:name w:val="F780DB32E5AD4E6B851E6247898FA22B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C610B3449A4344E1941A09AB60F638036">
    <w:name w:val="C610B3449A4344E1941A09AB60F638036"/>
    <w:rsid w:val="006C764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5CC2374152C46C081D89A20C978654B6">
    <w:name w:val="A5CC2374152C46C081D89A20C978654B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FECF58316E844CAACB74A2E11130D466">
    <w:name w:val="4FECF58316E844CAACB74A2E11130D46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F1F2D0ABD140F09C97D979434ED9A56">
    <w:name w:val="66F1F2D0ABD140F09C97D979434ED9A5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87CFC899B524912AD5AE042B0C400BA6">
    <w:name w:val="887CFC899B524912AD5AE042B0C400BA6"/>
    <w:rsid w:val="006C764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1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14419D637544E49816205E8FE7D58AF6">
    <w:name w:val="B14419D637544E49816205E8FE7D58AF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  <w:style w:type="paragraph" w:customStyle="1" w:styleId="A15C889F54A840B69D791E2E1AA744B66">
    <w:name w:val="A15C889F54A840B69D791E2E1AA744B66"/>
    <w:rsid w:val="006C764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56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1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86</ap:Words>
  <ap:Characters>495</ap:Characters>
  <ap:DocSecurity>0</ap:DocSecurity>
  <ap:Lines>4</ap:Lines>
  <ap:Paragraphs>1</ap:Paragraphs>
  <ap:ScaleCrop>false</ap:ScaleCrop>
  <ap:HeadingPairs>
    <vt:vector baseType="variant" size="4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58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30T15:07:00Z</dcterms:created>
  <dcterms:modified xsi:type="dcterms:W3CDTF">2021-04-1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